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7621D" w14:textId="77777777" w:rsidR="00FF0A2C" w:rsidRDefault="00DF0BA1">
      <w:pPr>
        <w:pStyle w:val="Title"/>
      </w:pPr>
      <w:r>
        <w:t>Replication package for: Reviewing Assessment Tools for Measuring Country Statistical Capacity</w:t>
      </w:r>
    </w:p>
    <w:p w14:paraId="593BB273" w14:textId="77777777" w:rsidR="00FF0A2C" w:rsidRDefault="00DF0BA1">
      <w:pPr>
        <w:pStyle w:val="Author"/>
      </w:pPr>
      <w:r>
        <w:t>Brian Stacy</w:t>
      </w:r>
    </w:p>
    <w:p w14:paraId="6239BD4B" w14:textId="77777777" w:rsidR="00FF0A2C" w:rsidRDefault="00DF0BA1">
      <w:pPr>
        <w:pStyle w:val="Date"/>
      </w:pPr>
      <w:r>
        <w:t>8/16/23</w:t>
      </w:r>
    </w:p>
    <w:p w14:paraId="5C1FC614" w14:textId="77777777" w:rsidR="00FF0A2C" w:rsidRDefault="00DF0BA1">
      <w:pPr>
        <w:pStyle w:val="Heading2"/>
      </w:pPr>
      <w:bookmarkStart w:id="0" w:name="Xf0bb0f6eee478cf75c977d5039546fd2092dd56"/>
      <w:r>
        <w:t>Figure M.1. The Pillars and Dimensions that Construct the New SPI</w:t>
      </w:r>
    </w:p>
    <w:p w14:paraId="49FED351" w14:textId="77777777" w:rsidR="00FF0A2C" w:rsidRDefault="00DF0BA1">
      <w:pPr>
        <w:pStyle w:val="FirstParagraph"/>
      </w:pPr>
      <w:r>
        <w:t>Figure produced using Microsoft Powerpoint. Figure reproduced below.</w:t>
      </w:r>
    </w:p>
    <w:p w14:paraId="4FFDB366" w14:textId="77777777" w:rsidR="00FF0A2C" w:rsidRDefault="00DF0BA1">
      <w:pPr>
        <w:pStyle w:val="BodyText"/>
      </w:pPr>
      <w:r>
        <w:rPr>
          <w:noProof/>
        </w:rPr>
        <w:drawing>
          <wp:inline distT="0" distB="0" distL="0" distR="0" wp14:anchorId="3E324A15" wp14:editId="2A50D6C1">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ther_figures/SPI_dashboard.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14:paraId="52D83C40" w14:textId="77777777" w:rsidR="00FF0A2C" w:rsidRDefault="00DF0BA1">
      <w:pPr>
        <w:pStyle w:val="Heading2"/>
      </w:pPr>
      <w:bookmarkStart w:id="1" w:name="X1bfca4c514075d984de73a4a12ff9c71c455d8c"/>
      <w:bookmarkEnd w:id="0"/>
      <w:r>
        <w:lastRenderedPageBreak/>
        <w:t>Figure M.2. Correlation between the SPI Pillars</w:t>
      </w:r>
    </w:p>
    <w:p w14:paraId="4C8C482E" w14:textId="77777777" w:rsidR="00FF0A2C" w:rsidRDefault="00DF0BA1">
      <w:pPr>
        <w:pStyle w:val="FirstParagraph"/>
      </w:pPr>
      <w:r>
        <w:rPr>
          <w:noProof/>
        </w:rPr>
        <w:drawing>
          <wp:inline distT="0" distB="0" distL="0" distR="0" wp14:anchorId="7A4B7CC2" wp14:editId="3CFE05BA">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PI_literature_review_charts_files/figure-docx/m2_spi_correlations-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3CB9D9E3" w14:textId="77777777" w:rsidR="00FF0A2C" w:rsidRDefault="00DF0BA1">
      <w:pPr>
        <w:pStyle w:val="Heading2"/>
      </w:pPr>
      <w:bookmarkStart w:id="2" w:name="X19b3cc80457035504534a955e9aa925827f3ed2"/>
      <w:bookmarkEnd w:id="1"/>
      <w:r>
        <w:t>Figure M.3. Contribution of Each Pillar to SPI Score, by Country Income Level</w:t>
      </w:r>
    </w:p>
    <w:p w14:paraId="40E8B6C0" w14:textId="77777777" w:rsidR="00FF0A2C" w:rsidRDefault="00DF0BA1">
      <w:pPr>
        <w:pStyle w:val="FirstParagraph"/>
      </w:pPr>
      <w:r>
        <w:rPr>
          <w:noProof/>
        </w:rPr>
        <w:drawing>
          <wp:inline distT="0" distB="0" distL="0" distR="0" wp14:anchorId="782E9618" wp14:editId="2E411BA5">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PI_literature_review_charts_files/figure-docx/decompstackedpltabs-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3AB7C30F" w14:textId="77777777" w:rsidR="00FF0A2C" w:rsidRDefault="00DF0BA1">
      <w:pPr>
        <w:pStyle w:val="BodyText"/>
      </w:pPr>
      <w:r>
        <w:rPr>
          <w:noProof/>
        </w:rPr>
        <w:lastRenderedPageBreak/>
        <w:drawing>
          <wp:inline distT="0" distB="0" distL="0" distR="0" wp14:anchorId="12CE4569" wp14:editId="0E499707">
            <wp:extent cx="5334000" cy="355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PI_literature_review_charts_files/figure-docx/decompstackedpltrel-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36C2F216" w14:textId="77777777" w:rsidR="00FF0A2C" w:rsidRDefault="00DF0BA1">
      <w:pPr>
        <w:pStyle w:val="Heading2"/>
      </w:pPr>
      <w:bookmarkStart w:id="3" w:name="Xa56c9b1e15676629fcfddb3f5b50647f2fdfd7b"/>
      <w:bookmarkEnd w:id="2"/>
      <w:r>
        <w:t>Table 1. Comparing the SPI and Other Data and Statist</w:t>
      </w:r>
      <w:r>
        <w:t>ics Indexes</w:t>
      </w:r>
    </w:p>
    <w:p w14:paraId="6FCE1573" w14:textId="77777777" w:rsidR="00FF0A2C" w:rsidRDefault="00DF0BA1">
      <w:pPr>
        <w:pStyle w:val="FirstParagraph"/>
      </w:pPr>
      <w:r>
        <w:t>Table produced using Microsoft Word. Numbers come from research on each index.</w:t>
      </w:r>
    </w:p>
    <w:p w14:paraId="5019C65A" w14:textId="77777777" w:rsidR="00FF0A2C" w:rsidRDefault="00DF0BA1">
      <w:pPr>
        <w:pStyle w:val="Heading2"/>
      </w:pPr>
      <w:bookmarkStart w:id="4" w:name="X0e62fd0ec1785b15b46941bbfc8e17e22236255"/>
      <w:bookmarkEnd w:id="3"/>
      <w:r>
        <w:t>Figure 1. Number of Household Surveys vs. Country Income, 1982- 2022</w:t>
      </w:r>
    </w:p>
    <w:p w14:paraId="07DB41FE" w14:textId="77777777" w:rsidR="00FF0A2C" w:rsidRDefault="00DF0BA1">
      <w:pPr>
        <w:pStyle w:val="FirstParagraph"/>
      </w:pPr>
      <w:r>
        <w:rPr>
          <w:noProof/>
        </w:rPr>
        <w:drawing>
          <wp:inline distT="0" distB="0" distL="0" distR="0" wp14:anchorId="38339EC4" wp14:editId="2F5E9A06">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PI_literature_review_charts_files/figure-docx/incomesurveys-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017F51D8" w14:textId="77777777" w:rsidR="00FF0A2C" w:rsidRDefault="00DF0BA1">
      <w:pPr>
        <w:pStyle w:val="BodyText"/>
      </w:pPr>
      <w:r>
        <w:rPr>
          <w:b/>
          <w:bCs/>
        </w:rPr>
        <w:t>Note</w:t>
      </w:r>
      <w:r>
        <w:t>: This figure employs data from the World Bank’s PIP database.</w:t>
      </w:r>
    </w:p>
    <w:p w14:paraId="0C737129" w14:textId="77777777" w:rsidR="00FF0A2C" w:rsidRDefault="00DF0BA1">
      <w:pPr>
        <w:pStyle w:val="Heading2"/>
      </w:pPr>
      <w:bookmarkStart w:id="5" w:name="X80b8d7aa52c2f3178d50a6c823c677e9d64c65c"/>
      <w:bookmarkEnd w:id="4"/>
      <w:r>
        <w:t>Figure 2. Mapping Other Dat</w:t>
      </w:r>
      <w:r>
        <w:t>a Tools to SPI Framework</w:t>
      </w:r>
    </w:p>
    <w:p w14:paraId="43C8F362" w14:textId="77777777" w:rsidR="00FF0A2C" w:rsidRDefault="00DF0BA1">
      <w:pPr>
        <w:pStyle w:val="FirstParagraph"/>
      </w:pPr>
      <w:r>
        <w:rPr>
          <w:noProof/>
        </w:rPr>
        <w:drawing>
          <wp:inline distT="0" distB="0" distL="0" distR="0" wp14:anchorId="5B47A355" wp14:editId="6651D4D6">
            <wp:extent cx="5334000" cy="5334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PI_literature_review_charts_files/figure-docx/fig2-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0F2DD281" w14:textId="77777777" w:rsidR="00FF0A2C" w:rsidRDefault="00DF0BA1">
      <w:pPr>
        <w:pStyle w:val="SourceCode"/>
      </w:pPr>
      <w:r>
        <w:rPr>
          <w:rStyle w:val="VerbatimChar"/>
        </w:rPr>
        <w:t>[[1]]</w:t>
      </w:r>
      <w:r>
        <w:br/>
      </w:r>
      <w:r>
        <w:rPr>
          <w:rStyle w:val="VerbatimChar"/>
        </w:rPr>
        <w:t>NULL</w:t>
      </w:r>
      <w:r>
        <w:br/>
      </w:r>
      <w:r>
        <w:br/>
      </w:r>
      <w:r>
        <w:rPr>
          <w:rStyle w:val="VerbatimChar"/>
        </w:rPr>
        <w:t>[[2]]</w:t>
      </w:r>
      <w:r>
        <w:br/>
      </w:r>
      <w:r>
        <w:rPr>
          <w:rStyle w:val="VerbatimChar"/>
        </w:rPr>
        <w:t>NULL</w:t>
      </w:r>
      <w:r>
        <w:br/>
      </w:r>
      <w:r>
        <w:br/>
      </w:r>
      <w:r>
        <w:rPr>
          <w:rStyle w:val="VerbatimChar"/>
        </w:rPr>
        <w:t>[[3]]</w:t>
      </w:r>
      <w:r>
        <w:br/>
      </w:r>
      <w:r>
        <w:rPr>
          <w:rStyle w:val="VerbatimChar"/>
        </w:rPr>
        <w:t>NULL</w:t>
      </w:r>
      <w:r>
        <w:br/>
      </w:r>
      <w:r>
        <w:br/>
      </w:r>
      <w:r>
        <w:rPr>
          <w:rStyle w:val="VerbatimChar"/>
        </w:rPr>
        <w:t>[[4]]</w:t>
      </w:r>
      <w:r>
        <w:br/>
      </w:r>
      <w:r>
        <w:rPr>
          <w:rStyle w:val="VerbatimChar"/>
        </w:rPr>
        <w:t>NULL</w:t>
      </w:r>
      <w:r>
        <w:br/>
      </w:r>
      <w:r>
        <w:br/>
      </w:r>
      <w:r>
        <w:rPr>
          <w:rStyle w:val="VerbatimChar"/>
        </w:rPr>
        <w:t>[[5]]</w:t>
      </w:r>
      <w:r>
        <w:br/>
      </w:r>
      <w:r>
        <w:rPr>
          <w:rStyle w:val="VerbatimChar"/>
        </w:rPr>
        <w:t>NULL</w:t>
      </w:r>
      <w:r>
        <w:br/>
      </w:r>
      <w:r>
        <w:br/>
      </w:r>
      <w:r>
        <w:rPr>
          <w:rStyle w:val="VerbatimChar"/>
        </w:rPr>
        <w:t>[[6]]</w:t>
      </w:r>
      <w:r>
        <w:br/>
      </w:r>
      <w:r>
        <w:rPr>
          <w:rStyle w:val="VerbatimChar"/>
        </w:rPr>
        <w:t>NULL</w:t>
      </w:r>
      <w:r>
        <w:br/>
      </w:r>
      <w:r>
        <w:br/>
      </w:r>
      <w:r>
        <w:rPr>
          <w:rStyle w:val="VerbatimChar"/>
        </w:rPr>
        <w:t>[[7]]</w:t>
      </w:r>
      <w:r>
        <w:br/>
      </w:r>
      <w:r>
        <w:rPr>
          <w:rStyle w:val="VerbatimChar"/>
        </w:rPr>
        <w:t>NULL</w:t>
      </w:r>
      <w:r>
        <w:br/>
      </w:r>
      <w:r>
        <w:br/>
      </w:r>
      <w:r>
        <w:rPr>
          <w:rStyle w:val="VerbatimChar"/>
        </w:rPr>
        <w:t>[[8]]</w:t>
      </w:r>
      <w:r>
        <w:br/>
      </w:r>
      <w:r>
        <w:rPr>
          <w:rStyle w:val="VerbatimChar"/>
        </w:rPr>
        <w:t>NULL</w:t>
      </w:r>
      <w:r>
        <w:br/>
      </w:r>
      <w:r>
        <w:br/>
      </w:r>
      <w:r>
        <w:rPr>
          <w:rStyle w:val="VerbatimChar"/>
        </w:rPr>
        <w:t>[[9]]</w:t>
      </w:r>
      <w:r>
        <w:br/>
      </w:r>
      <w:r>
        <w:rPr>
          <w:rStyle w:val="VerbatimChar"/>
        </w:rPr>
        <w:t>NULL</w:t>
      </w:r>
    </w:p>
    <w:p w14:paraId="6BF15D34" w14:textId="77777777" w:rsidR="00FF0A2C" w:rsidRDefault="00DF0BA1">
      <w:pPr>
        <w:pStyle w:val="Heading2"/>
      </w:pPr>
      <w:bookmarkStart w:id="6" w:name="measuring-country-progress-over-time"/>
      <w:bookmarkEnd w:id="5"/>
      <w:r>
        <w:t>Measuring Country Progress over time</w:t>
      </w:r>
    </w:p>
    <w:p w14:paraId="25917287" w14:textId="77777777" w:rsidR="00FF0A2C" w:rsidRDefault="00DF0BA1">
      <w:pPr>
        <w:pStyle w:val="FirstParagraph"/>
      </w:pPr>
      <w:r>
        <w:t>This analysis explores countries that experienced large deviations from their country</w:t>
      </w:r>
      <w:r>
        <w:t xml:space="preserve"> specific time trends in the year 2022 for both the SPI and ODIN indices.</w:t>
      </w:r>
    </w:p>
    <w:p w14:paraId="57E36867" w14:textId="77777777" w:rsidR="00FF0A2C" w:rsidRDefault="00DF0BA1">
      <w:pPr>
        <w:pStyle w:val="BodyText"/>
      </w:pPr>
      <w:r>
        <w:t>For each country, a country specific time trend was calculated using data for that country from 2016 to 2020. This time trend was calculated using OLS regression of the index (SPI or</w:t>
      </w:r>
      <w:r>
        <w:t xml:space="preserve"> ODIN as the case may be) on the year. Each regression is calculated separately by country. A predicted value based on these regressions is then calculated for the year 2022.</w:t>
      </w:r>
    </w:p>
    <w:p w14:paraId="4A291C92" w14:textId="77777777" w:rsidR="00FF0A2C" w:rsidRDefault="00DF0BA1">
      <w:pPr>
        <w:pStyle w:val="BodyText"/>
      </w:pPr>
      <w:r>
        <w:t xml:space="preserve">A set of 15 countries that are the largest over-performers and 15 of the largest </w:t>
      </w:r>
      <w:r>
        <w:t>underperformers are shown below for each index.</w:t>
      </w:r>
    </w:p>
    <w:p w14:paraId="2639EF1F" w14:textId="77777777" w:rsidR="00FF0A2C" w:rsidRDefault="00DF0BA1">
      <w:pPr>
        <w:pStyle w:val="BodyText"/>
      </w:pPr>
      <w:r>
        <w:rPr>
          <w:noProof/>
        </w:rPr>
        <w:drawing>
          <wp:inline distT="0" distB="0" distL="0" distR="0" wp14:anchorId="6C5EF13A" wp14:editId="115935F5">
            <wp:extent cx="5334000" cy="355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PI_literature_review_charts_files/figure-docx/overunder-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FF0A2C" w14:paraId="21DF7082" w14:textId="77777777" w:rsidTr="00FF0A2C">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749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and ODIN Over/Under-performers in 2022 compared to country time trend from 2016 to 2020.</w:t>
            </w:r>
          </w:p>
        </w:tc>
      </w:tr>
      <w:tr w:rsidR="00FF0A2C" w14:paraId="152BDA7B" w14:textId="77777777" w:rsidTr="00FF0A2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EBFC4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3ADDF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I Differenc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62AF0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E0F53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DIN Difference</w:t>
            </w:r>
          </w:p>
        </w:tc>
      </w:tr>
      <w:tr w:rsidR="00FF0A2C" w14:paraId="3DCBB543" w14:textId="77777777" w:rsidTr="00FF0A2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96D8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CEEB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F1F0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51D2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r>
      <w:tr w:rsidR="00FF0A2C" w14:paraId="5B1789D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943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5049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EB8B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097A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r>
      <w:tr w:rsidR="00FF0A2C" w14:paraId="3392C8C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097B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9E6D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9438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1980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r>
      <w:tr w:rsidR="00FF0A2C" w14:paraId="0EEC5F0E"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D01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5D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AD0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19FC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w:t>
            </w:r>
          </w:p>
        </w:tc>
      </w:tr>
      <w:tr w:rsidR="00FF0A2C" w14:paraId="4D1BA9E8"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75EE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5E7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2208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682F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FF0A2C" w14:paraId="4B37B6B0"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FC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5E92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E8B9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9E9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r>
      <w:tr w:rsidR="00FF0A2C" w14:paraId="6C031E9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86CF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BA5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F72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C13D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FF0A2C" w14:paraId="4D43B397"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952C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8B67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CD2D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1534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FF0A2C" w14:paraId="7FFD486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780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28C0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26FB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569E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FF0A2C" w14:paraId="19A89F78"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07D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7EC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7B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023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FF0A2C" w14:paraId="7EB2835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A7BE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0ED3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8CBA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A288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FF0A2C" w14:paraId="0DF67698"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64DF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EC2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4B7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F02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r>
      <w:tr w:rsidR="00FF0A2C" w14:paraId="4B73EC5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057F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AB7A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377B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4E50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r>
      <w:tr w:rsidR="00FF0A2C" w14:paraId="41F356D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2CB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D01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9A0C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9C26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FF0A2C" w14:paraId="2E44037D"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27C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E0DE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8467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4EEA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FF0A2C" w14:paraId="595C6751"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69A3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6241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5B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92EF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r>
      <w:tr w:rsidR="00FF0A2C" w14:paraId="763E3849"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46C5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C036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AF45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D4FE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r>
      <w:tr w:rsidR="00FF0A2C" w14:paraId="650BE5C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248A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D32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690F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4B2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r>
      <w:tr w:rsidR="00FF0A2C" w14:paraId="0EFAAE2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A901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737F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0EF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A0CD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FF0A2C" w14:paraId="0EBD658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6F9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4A1C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F6A4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BE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FF0A2C" w14:paraId="6F56095E"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D97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CA51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71F2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3F2C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FF0A2C" w14:paraId="6D52E09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2611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B36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921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73F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r>
      <w:tr w:rsidR="00FF0A2C" w14:paraId="3C39306E"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EBF2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6E00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C54B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BB05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r>
      <w:tr w:rsidR="00FF0A2C" w14:paraId="57029838"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3CD9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0DB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1389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5956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r>
      <w:tr w:rsidR="00FF0A2C" w14:paraId="28610D10"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66E7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A81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700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FDA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r>
      <w:tr w:rsidR="00FF0A2C" w14:paraId="4397ACA8"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EF72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72E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1CD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4AC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r>
      <w:tr w:rsidR="00FF0A2C" w14:paraId="3B65A3F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7918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7DD5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3038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B69C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r>
      <w:tr w:rsidR="00FF0A2C" w14:paraId="5E6FF0E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F850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6E8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1F6F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D6DF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w:t>
            </w:r>
          </w:p>
        </w:tc>
      </w:tr>
      <w:tr w:rsidR="00FF0A2C" w14:paraId="0326B11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9776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7829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8B2B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FF9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r>
      <w:tr w:rsidR="00FF0A2C" w14:paraId="1CE3A617" w14:textId="77777777" w:rsidTr="00FF0A2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428F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3E69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135F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1520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w:t>
            </w:r>
          </w:p>
        </w:tc>
      </w:tr>
    </w:tbl>
    <w:p w14:paraId="64677CE5" w14:textId="77777777" w:rsidR="00FF0A2C" w:rsidRDefault="00DF0BA1">
      <w:pPr>
        <w:pStyle w:val="SourceCode"/>
      </w:pPr>
      <w:r>
        <w:rPr>
          <w:rStyle w:val="VerbatimChar"/>
        </w:rPr>
        <w:t>[1] 3.949142</w:t>
      </w:r>
    </w:p>
    <w:p w14:paraId="712F5466" w14:textId="77777777" w:rsidR="00FF0A2C" w:rsidRDefault="00DF0BA1">
      <w:pPr>
        <w:pStyle w:val="SourceCode"/>
      </w:pPr>
      <w:r>
        <w:rPr>
          <w:rStyle w:val="VerbatimChar"/>
        </w:rPr>
        <w:t>[1] 6.927273</w:t>
      </w:r>
    </w:p>
    <w:p w14:paraId="3FC5CCE2" w14:textId="77777777" w:rsidR="00FF0A2C" w:rsidRDefault="00DF0BA1">
      <w:pPr>
        <w:pStyle w:val="SourceCode"/>
      </w:pPr>
      <w:r>
        <w:rPr>
          <w:rStyle w:val="VerbatimChar"/>
        </w:rPr>
        <w:t>[1] 0.1731068</w:t>
      </w:r>
    </w:p>
    <w:p w14:paraId="2251CF72" w14:textId="77777777" w:rsidR="00FF0A2C" w:rsidRDefault="00DF0BA1">
      <w:pPr>
        <w:pStyle w:val="Heading2"/>
      </w:pPr>
      <w:bookmarkStart w:id="7" w:name="X624e4d230b6a4be84986dbda177f584809691b3"/>
      <w:bookmarkEnd w:id="6"/>
      <w:r>
        <w:t>Figure 3. Trends in Overall ODIN and SPI Scores, 2016-2022</w:t>
      </w:r>
    </w:p>
    <w:p w14:paraId="37901DFC" w14:textId="77777777" w:rsidR="00FF0A2C" w:rsidRDefault="00DF0BA1">
      <w:pPr>
        <w:pStyle w:val="FirstParagraph"/>
      </w:pPr>
      <w:r>
        <w:rPr>
          <w:noProof/>
        </w:rPr>
        <w:drawing>
          <wp:inline distT="0" distB="0" distL="0" distR="0" wp14:anchorId="2677C375" wp14:editId="5B9235F8">
            <wp:extent cx="5334000" cy="6934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PI_literature_review_charts_files/figure-docx/fig3-1.png"/>
                    <pic:cNvPicPr>
                      <a:picLocks noChangeAspect="1" noChangeArrowheads="1"/>
                    </pic:cNvPicPr>
                  </pic:nvPicPr>
                  <pic:blipFill>
                    <a:blip r:embed="rId14"/>
                    <a:stretch>
                      <a:fillRect/>
                    </a:stretch>
                  </pic:blipFill>
                  <pic:spPr bwMode="auto">
                    <a:xfrm>
                      <a:off x="0" y="0"/>
                      <a:ext cx="5334000" cy="6934200"/>
                    </a:xfrm>
                    <a:prstGeom prst="rect">
                      <a:avLst/>
                    </a:prstGeom>
                    <a:noFill/>
                    <a:ln w="9525">
                      <a:noFill/>
                      <a:headEnd/>
                      <a:tailEnd/>
                    </a:ln>
                  </pic:spPr>
                </pic:pic>
              </a:graphicData>
            </a:graphic>
          </wp:inline>
        </w:drawing>
      </w:r>
    </w:p>
    <w:p w14:paraId="2EDB10A8" w14:textId="77777777" w:rsidR="00FF0A2C" w:rsidRDefault="00DF0BA1">
      <w:pPr>
        <w:pStyle w:val="SourceCode"/>
      </w:pPr>
      <w:r>
        <w:rPr>
          <w:rStyle w:val="VerbatimChar"/>
        </w:rPr>
        <w:t>[1] -5.012917</w:t>
      </w:r>
    </w:p>
    <w:p w14:paraId="251ADB25" w14:textId="77777777" w:rsidR="00FF0A2C" w:rsidRDefault="00DF0BA1">
      <w:pPr>
        <w:pStyle w:val="Heading2"/>
      </w:pPr>
      <w:bookmarkStart w:id="8" w:name="X4fb9f843e266a99d6c68d76fdaa2de942d6af61"/>
      <w:bookmarkEnd w:id="7"/>
      <w:r>
        <w:t>Figure 4. Absolute Value of Correlation between Key SDGs and Indexes</w:t>
      </w:r>
    </w:p>
    <w:p w14:paraId="1255D351" w14:textId="77777777" w:rsidR="00FF0A2C" w:rsidRDefault="00DF0BA1">
      <w:pPr>
        <w:pStyle w:val="FirstParagraph"/>
      </w:pPr>
      <w:r>
        <w:rPr>
          <w:noProof/>
        </w:rPr>
        <w:drawing>
          <wp:inline distT="0" distB="0" distL="0" distR="0" wp14:anchorId="132D5C77" wp14:editId="4E40EDE3">
            <wp:extent cx="5334000" cy="66675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SPI_literature_review_charts_files/figure-docx/fig4-1.png"/>
                    <pic:cNvPicPr>
                      <a:picLocks noChangeAspect="1" noChangeArrowheads="1"/>
                    </pic:cNvPicPr>
                  </pic:nvPicPr>
                  <pic:blipFill>
                    <a:blip r:embed="rId15"/>
                    <a:stretch>
                      <a:fillRect/>
                    </a:stretch>
                  </pic:blipFill>
                  <pic:spPr bwMode="auto">
                    <a:xfrm>
                      <a:off x="0" y="0"/>
                      <a:ext cx="5334000" cy="6667500"/>
                    </a:xfrm>
                    <a:prstGeom prst="rect">
                      <a:avLst/>
                    </a:prstGeom>
                    <a:noFill/>
                    <a:ln w="9525">
                      <a:noFill/>
                      <a:headEnd/>
                      <a:tailEnd/>
                    </a:ln>
                  </pic:spPr>
                </pic:pic>
              </a:graphicData>
            </a:graphic>
          </wp:inline>
        </w:drawing>
      </w:r>
    </w:p>
    <w:p w14:paraId="019878BC" w14:textId="77777777" w:rsidR="00FF0A2C" w:rsidRDefault="00DF0BA1">
      <w:pPr>
        <w:pStyle w:val="BodyText"/>
      </w:pPr>
      <w:r>
        <w:t>Figure 5. Theory of Change</w:t>
      </w:r>
    </w:p>
    <w:p w14:paraId="515C8183" w14:textId="77777777" w:rsidR="00FF0A2C" w:rsidRDefault="00DF0BA1">
      <w:pPr>
        <w:pStyle w:val="BodyText"/>
      </w:pPr>
      <w:r>
        <w:t>Figure created using Microsoft Powerpoint. Image shown below for completeness.</w:t>
      </w:r>
    </w:p>
    <w:p w14:paraId="64E167CA" w14:textId="77777777" w:rsidR="00FF0A2C" w:rsidRDefault="00DF0BA1">
      <w:pPr>
        <w:pStyle w:val="BodyText"/>
      </w:pPr>
      <w:r>
        <w:rPr>
          <w:noProof/>
        </w:rPr>
        <w:drawing>
          <wp:inline distT="0" distB="0" distL="0" distR="0" wp14:anchorId="2BF30132" wp14:editId="2481ABF0">
            <wp:extent cx="5334000" cy="300037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other_figures/SPI_theory_change.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36579696" w14:textId="77777777" w:rsidR="00FF0A2C" w:rsidRDefault="00DF0BA1">
      <w:pPr>
        <w:pStyle w:val="BodyText"/>
      </w:pPr>
      <w:r>
        <w:t>Note: the indexes with a correlation with the shown SDG outcome that is statistically not different from each other are shown in adjacent row.</w:t>
      </w:r>
    </w:p>
    <w:p w14:paraId="5938C90A" w14:textId="77777777" w:rsidR="00FF0A2C" w:rsidRDefault="00DF0BA1">
      <w:pPr>
        <w:pStyle w:val="Heading2"/>
      </w:pPr>
      <w:bookmarkStart w:id="9" w:name="figure-5.-theory-of-change"/>
      <w:bookmarkEnd w:id="8"/>
      <w:r>
        <w:t>Figure 5. Theory of Change</w:t>
      </w:r>
    </w:p>
    <w:p w14:paraId="72856896" w14:textId="77777777" w:rsidR="00FF0A2C" w:rsidRDefault="00DF0BA1">
      <w:pPr>
        <w:pStyle w:val="FirstParagraph"/>
      </w:pPr>
      <w:r>
        <w:t>Figure produced using Microsoft Powerpoint.</w:t>
      </w:r>
    </w:p>
    <w:p w14:paraId="030A282D" w14:textId="77777777" w:rsidR="00FF0A2C" w:rsidRDefault="00DF0BA1">
      <w:pPr>
        <w:pStyle w:val="BodyText"/>
      </w:pPr>
      <w:r>
        <w:rPr>
          <w:noProof/>
        </w:rPr>
        <w:drawing>
          <wp:inline distT="0" distB="0" distL="0" distR="0" wp14:anchorId="1DADE8B0" wp14:editId="33C45AE4">
            <wp:extent cx="5334000" cy="30003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other_figures/SPI_theory_change.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37B3E631" w14:textId="77777777" w:rsidR="00FF0A2C" w:rsidRDefault="00DF0BA1">
      <w:pPr>
        <w:pStyle w:val="Heading2"/>
      </w:pPr>
      <w:bookmarkStart w:id="10" w:name="X0734281f3b9607c93358816605352719929baf8"/>
      <w:bookmarkEnd w:id="9"/>
      <w:r>
        <w:t>Table A.1. An Overview of the World Bank</w:t>
      </w:r>
      <w:r>
        <w:t>’s Statistical Capacity Index (SCI) in Selected Recent Studies</w:t>
      </w:r>
    </w:p>
    <w:p w14:paraId="0B92C737" w14:textId="77777777" w:rsidR="00FF0A2C" w:rsidRDefault="00DF0BA1">
      <w:pPr>
        <w:pStyle w:val="FirstParagraph"/>
      </w:pPr>
      <w:r>
        <w:t>Table produced using Microsoft Word. Articles gathered through a literature review.</w:t>
      </w:r>
    </w:p>
    <w:p w14:paraId="18F13232" w14:textId="77777777" w:rsidR="00FF0A2C" w:rsidRDefault="00DF0BA1">
      <w:pPr>
        <w:pStyle w:val="Heading2"/>
      </w:pPr>
      <w:bookmarkStart w:id="11" w:name="table-a.2.-description-of-spi-dimensions"/>
      <w:bookmarkEnd w:id="10"/>
      <w:r>
        <w:t>Table A.2. Description of SPI Dimensions</w:t>
      </w:r>
    </w:p>
    <w:p w14:paraId="781F57E4" w14:textId="77777777" w:rsidR="00FF0A2C" w:rsidRDefault="00DF0BA1">
      <w:pPr>
        <w:pStyle w:val="FirstParagraph"/>
      </w:pPr>
      <w:r>
        <w:t>Table produced using Microsoft Word, based on SPI metadata.</w:t>
      </w:r>
    </w:p>
    <w:p w14:paraId="657BBAB7" w14:textId="77777777" w:rsidR="00FF0A2C" w:rsidRDefault="00DF0BA1">
      <w:pPr>
        <w:pStyle w:val="Heading2"/>
      </w:pPr>
      <w:bookmarkStart w:id="12" w:name="X40c508e5825924e27cc27c4c5f108cb2436524a"/>
      <w:bookmarkEnd w:id="11"/>
      <w:r>
        <w:t>Table A.</w:t>
      </w:r>
      <w:r>
        <w:t>3. Mapping of SPI Indicators to SDG Indicators</w:t>
      </w:r>
    </w:p>
    <w:p w14:paraId="56B6E61B" w14:textId="77777777" w:rsidR="00FF0A2C" w:rsidRDefault="00DF0BA1">
      <w:pPr>
        <w:pStyle w:val="FirstParagraph"/>
      </w:pPr>
      <w:r>
        <w:t>Table produced using Microsoft Word, based on SPI metadata and UN SDG Indicator metadata.</w:t>
      </w:r>
    </w:p>
    <w:p w14:paraId="41A67BAA" w14:textId="77777777" w:rsidR="00FF0A2C" w:rsidRDefault="00DF0BA1">
      <w:pPr>
        <w:pStyle w:val="Heading2"/>
      </w:pPr>
      <w:bookmarkStart w:id="13" w:name="Xb2a5a5cca28b8e58d69a2fa9827d971c3736845"/>
      <w:bookmarkEnd w:id="12"/>
      <w:r>
        <w:t>Table A.4. SPI overall score and Pillar Scores in 2022</w:t>
      </w:r>
    </w:p>
    <w:p w14:paraId="2AE30B24" w14:textId="77777777" w:rsidR="00FF0A2C" w:rsidRDefault="00DF0BA1">
      <w:pPr>
        <w:pStyle w:val="FirstParagraph"/>
      </w:pPr>
      <w:r>
        <w:t xml:space="preserve">Below, the full list of countries by their SPI overall score in </w:t>
      </w:r>
      <w:r>
        <w:t>2022 is presented. The first column is the country name and the following columns are the overall SPI overall score, and then the sub-scores for pillars 1, 2, 3, 4, and 5. The purpose of the SPI is to help countries assess and improve the performance of th</w:t>
      </w:r>
      <w:r>
        <w:t>eir statistical systems. The presentation of SPI overall scores is designed to reflect that aim. Small differences between countries should not be stressed since they can reflect imprecision arising from the currently available indicators rather than meani</w:t>
      </w:r>
      <w:r>
        <w:t>ngful differences in performance. Instead, the presentation of overall SPI scores focuses on larger groupings of countries reflecting broad categories of performance as measured by the indicator framework. In total there are 186 countries with sufficient d</w:t>
      </w:r>
      <w:r>
        <w:t>ata to compute an index value. This set of countries covers 99.3 percent of the world population. Countries shaded in dark orange are the lowest performing, countries in dark green are the highest performing. Countries are grouped into five groups:</w:t>
      </w:r>
    </w:p>
    <w:p w14:paraId="632F2A82" w14:textId="77777777" w:rsidR="00FF0A2C" w:rsidRDefault="00DF0BA1">
      <w:pPr>
        <w:pStyle w:val="Compact"/>
        <w:numPr>
          <w:ilvl w:val="0"/>
          <w:numId w:val="2"/>
        </w:numPr>
      </w:pPr>
      <w:r>
        <w:rPr>
          <w:b/>
          <w:bCs/>
        </w:rPr>
        <w:t>Top Qui</w:t>
      </w:r>
      <w:r>
        <w:rPr>
          <w:b/>
          <w:bCs/>
        </w:rPr>
        <w:t>ntile</w:t>
      </w:r>
      <w:r>
        <w:t>: Countries in the Top quintile are classified in this group. Shading in dark green.</w:t>
      </w:r>
      <w:r>
        <w:br/>
      </w:r>
    </w:p>
    <w:p w14:paraId="237EB38A" w14:textId="77777777" w:rsidR="00FF0A2C" w:rsidRDefault="00DF0BA1">
      <w:pPr>
        <w:pStyle w:val="Compact"/>
        <w:numPr>
          <w:ilvl w:val="0"/>
          <w:numId w:val="2"/>
        </w:numPr>
      </w:pPr>
      <w:r>
        <w:rPr>
          <w:b/>
          <w:bCs/>
        </w:rPr>
        <w:t>4th Quintile</w:t>
      </w:r>
      <w:r>
        <w:t>: Countries in the 4th quintile, or those above the 60th percentile but below the 80th percentile are in this group. Shading in light green.</w:t>
      </w:r>
      <w:r>
        <w:br/>
      </w:r>
    </w:p>
    <w:p w14:paraId="4EBA87B4" w14:textId="77777777" w:rsidR="00FF0A2C" w:rsidRDefault="00DF0BA1">
      <w:pPr>
        <w:pStyle w:val="Compact"/>
        <w:numPr>
          <w:ilvl w:val="0"/>
          <w:numId w:val="2"/>
        </w:numPr>
      </w:pPr>
      <w:r>
        <w:rPr>
          <w:b/>
          <w:bCs/>
        </w:rPr>
        <w:t>3rd Quintil</w:t>
      </w:r>
      <w:r>
        <w:rPr>
          <w:b/>
          <w:bCs/>
        </w:rPr>
        <w:t>e</w:t>
      </w:r>
      <w:r>
        <w:t>: Countries in the 3rd quintile, or those between the 40th and 60th percentile, are classified in this group. Shading in yellow.</w:t>
      </w:r>
      <w:r>
        <w:br/>
      </w:r>
    </w:p>
    <w:p w14:paraId="64F4E4AC" w14:textId="77777777" w:rsidR="00FF0A2C" w:rsidRDefault="00DF0BA1">
      <w:pPr>
        <w:pStyle w:val="Compact"/>
        <w:numPr>
          <w:ilvl w:val="0"/>
          <w:numId w:val="2"/>
        </w:numPr>
      </w:pPr>
      <w:r>
        <w:rPr>
          <w:b/>
          <w:bCs/>
        </w:rPr>
        <w:t>2nd Quintile</w:t>
      </w:r>
      <w:r>
        <w:t>: Countries in the 2nd quintile, or those above the 20th percentile but below the 40th percentile, are in this gr</w:t>
      </w:r>
      <w:r>
        <w:t>oup. Shading in light orange.</w:t>
      </w:r>
      <w:r>
        <w:br/>
      </w:r>
    </w:p>
    <w:p w14:paraId="21F583FC" w14:textId="77777777" w:rsidR="00FF0A2C" w:rsidRDefault="00DF0BA1">
      <w:pPr>
        <w:pStyle w:val="Compact"/>
        <w:numPr>
          <w:ilvl w:val="0"/>
          <w:numId w:val="2"/>
        </w:numPr>
      </w:pPr>
      <w:r>
        <w:rPr>
          <w:b/>
          <w:bCs/>
        </w:rPr>
        <w:t>Bottom 20%</w:t>
      </w:r>
      <w:r>
        <w:t>: Countries in the bottom 20% are classified in this group. Shading in dark orange .</w:t>
      </w:r>
    </w:p>
    <w:tbl>
      <w:tblPr>
        <w:tblStyle w:val="Table"/>
        <w:tblW w:w="0" w:type="auto"/>
        <w:jc w:val="center"/>
        <w:tblLayout w:type="fixed"/>
        <w:tblLook w:val="0420" w:firstRow="1" w:lastRow="0" w:firstColumn="0" w:lastColumn="0" w:noHBand="0" w:noVBand="1"/>
      </w:tblPr>
      <w:tblGrid>
        <w:gridCol w:w="1623"/>
        <w:gridCol w:w="970"/>
        <w:gridCol w:w="993"/>
        <w:gridCol w:w="1205"/>
        <w:gridCol w:w="1245"/>
        <w:gridCol w:w="1188"/>
        <w:gridCol w:w="1416"/>
      </w:tblGrid>
      <w:tr w:rsidR="00FF0A2C" w14:paraId="46F95CBC" w14:textId="77777777" w:rsidTr="00FF0A2C">
        <w:trPr>
          <w:cnfStyle w:val="100000000000" w:firstRow="1" w:lastRow="0" w:firstColumn="0" w:lastColumn="0" w:oddVBand="0" w:evenVBand="0" w:oddHBand="0" w:evenHBand="0" w:firstRowFirstColumn="0" w:firstRowLastColumn="0" w:lastRowFirstColumn="0" w:lastRowLastColumn="0"/>
          <w:tblHeader/>
          <w:jc w:val="center"/>
        </w:trPr>
        <w:tc>
          <w:tcPr>
            <w:tcW w:w="16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D52AC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ry</w:t>
            </w:r>
          </w:p>
        </w:tc>
        <w:tc>
          <w:tcPr>
            <w:tcW w:w="9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D79C3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I overall score</w:t>
            </w:r>
          </w:p>
        </w:tc>
        <w:tc>
          <w:tcPr>
            <w:tcW w:w="9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8FD3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1: Data Use</w:t>
            </w:r>
          </w:p>
        </w:tc>
        <w:tc>
          <w:tcPr>
            <w:tcW w:w="12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57F9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2: Data Services</w:t>
            </w:r>
          </w:p>
        </w:tc>
        <w:tc>
          <w:tcPr>
            <w:tcW w:w="12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EC39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 xml:space="preserve">Pillar 3: Data Products </w:t>
            </w:r>
          </w:p>
        </w:tc>
        <w:tc>
          <w:tcPr>
            <w:tcW w:w="11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5EB4A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4: Data Sources</w:t>
            </w:r>
          </w:p>
        </w:tc>
        <w:tc>
          <w:tcPr>
            <w:tcW w:w="1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448D9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5: Data Infrastructure</w:t>
            </w:r>
          </w:p>
        </w:tc>
      </w:tr>
      <w:tr w:rsidR="00FF0A2C" w14:paraId="219D0F46" w14:textId="77777777" w:rsidTr="00FF0A2C">
        <w:trPr>
          <w:jc w:val="center"/>
        </w:trPr>
        <w:tc>
          <w:tcPr>
            <w:tcW w:w="16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61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970"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1736F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c>
          <w:tcPr>
            <w:tcW w:w="993"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A4978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5591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24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BAA5B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1188"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74911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416"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EEBB8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3BCB56D4"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FB31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6752B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DC7DD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D4484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E63F0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0C20C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52E94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75165262"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ED24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66417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EA513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3B8E4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CE93C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07627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58C1F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7EE14548"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36D3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61BB5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5BA7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46345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5205F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BC400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F04DB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796913C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BCE0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8B81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E7F37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730A3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5AF95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1BEB3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1ADBA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48E20BB0"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3E3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43C9E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A640B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0CBE1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E6230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DA516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71CD6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7C120BE5"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730E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4C298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E29D9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C4EA3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59647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71180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7</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B2BD3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08A81700"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487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6B522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3B44A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C4E9F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50B73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92B1C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BBA4A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7C9B767D"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7124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D5C96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9C151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E1CE5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B51E1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51482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4ADA0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4690FF58"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D96D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3092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76840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B2FFD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0CCC8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0ECAC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85300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1811FA3D"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0BBA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4B794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77F4C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F55BC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CF3FC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CDB41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83B70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187CE6A1"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9B67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992DC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7DD02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A7767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783DD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EA65E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54639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2389BCC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87B5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91868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E40BB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A3522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93DC8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7F83D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F1279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FF0A2C" w14:paraId="4C336C18"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CED9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D3DA5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6C8B8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31BC4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10711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CE766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A08C4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35E3E8C1"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6B3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ECAC9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A5227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294A9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1F3E4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A4DED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05CF0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4B98321D"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0A5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4B218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51CAB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DA17A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C97D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D4846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E79D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FF0A2C" w14:paraId="7B5192C6"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549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04AE0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93EFA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5C746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E9F1B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E9E7E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7388B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FF0A2C" w14:paraId="3CE143B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8A72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B121F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70CD4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811B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0CBCD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B61C9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72959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5337B5B7"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0253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D179D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3CF1E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19AE0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35D40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12EA3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AF9D7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FF0A2C" w14:paraId="2910A0D5"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1A2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4E25F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14A8D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9D131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3</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F2704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C98D7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43C60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FF0A2C" w14:paraId="6C25E24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6DE3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B9130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1C661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8532B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F73CF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EBC40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CCF02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142AFF77"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7B7E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06222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5936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80D19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F554F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C949A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1BF8F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5677B67D"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722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18C01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8D723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63959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6F04D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18B80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5949F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137A4FD1"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0BBD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54010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B91B8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62C32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E6256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34F57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BADB4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30F253C8"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BA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80B5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C38BC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D6C31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0702C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015ED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9FFE7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0C3FC539"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4E1B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D517C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FF153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DF02C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7B687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643A1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160EB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FF0A2C" w14:paraId="256365E1"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D27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008A0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BD1EF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59C87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6B614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80C76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6E7AA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7DB693DD"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381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9C8B8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A22E8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E00BE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36218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B0BB6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12C90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FF0A2C" w14:paraId="6354383D"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3775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1596A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42376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551CA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38F42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FB72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74EA7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FF0A2C" w14:paraId="4B867FCF"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E67E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E510C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C0EEB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93CA0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BB95E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7209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EE92E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7F02FEF7"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2048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D3E70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532F1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43837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183A5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82CC9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F04E9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FF0A2C" w14:paraId="3EC97067"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C585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D50EB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A3576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5CF61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59AAD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FCF0A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A9D12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FF0A2C" w14:paraId="5CFD1E6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9F1D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EF977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92088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5DA5D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AF120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544F5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75B06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2E0A5E38"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58F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B226D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88C16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6F4D5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F7487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A4D89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1642B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4C0E9154"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D47D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4AA1A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278E1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837BE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34009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076DE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0F467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FF0A2C" w14:paraId="508F1FC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A1E6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9D3BE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1092C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DC493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F1AA2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199EF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F3584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FF0A2C" w14:paraId="74F0D58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393D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0AE0C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5D944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0D150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EC3C6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D52DB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48264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69B5027C"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D235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81A58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B845F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60323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72C4D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F63EA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CF532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FF0A2C" w14:paraId="1145F780"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D45A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D62C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75141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91ADE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C912B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DFDF3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83B1B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FF0A2C" w14:paraId="7BAD11FA"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4B58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25E11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3883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1D5B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492C1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2CE00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9BEBA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FF0A2C" w14:paraId="1D263D67"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7A49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934AE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ACF29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E30B3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32AC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1D052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5A7AD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FF0A2C" w14:paraId="72CFE818"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68F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DDAFA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A9B24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282DC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6FD2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F7CBB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4EBDB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FF0A2C" w14:paraId="3727C761"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D4C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7AE46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9A3FC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8CA94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45E9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27000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38692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FF0A2C" w14:paraId="2CB3541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89A8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ECC8B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DC091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567D1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2</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08E5B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6196F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E85FE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339B0CF8"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D5C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4BBC5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85EE8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1BF04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DEBC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F51DE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882FB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FF0A2C" w14:paraId="77D66D01"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D543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A5B9A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D0CB9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1EF3A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758C4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9283D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D97E7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FF0A2C" w14:paraId="7393E8E5"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0B94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707A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1023D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3C3A2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901A2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48FDA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389AB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FF0A2C" w14:paraId="4232BF5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A7C8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68E6B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66FA5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9F37A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27875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7F1ED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CE237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5955E19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3D1F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FAA44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7D36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AC056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5728D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C6885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6928F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FF0A2C" w14:paraId="170FBA6A"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BADA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02A78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E2C70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FA4C9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58BF5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B0D33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A35C1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FF0A2C" w14:paraId="4D468DA0"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F3DD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A51A7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F4C5C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555EB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1FFF2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8D59F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C1DCF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FF0A2C" w14:paraId="61169AF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41F2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1CB1F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E4993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D795B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96B40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84DBF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F661E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FF0A2C" w14:paraId="3E7357F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474A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3B68C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308D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B6882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91DCC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D01A0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8481C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FF0A2C" w14:paraId="13EC9FEF"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03D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B7FA4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09F43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EC0F6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176E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07871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D74E8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FF0A2C" w14:paraId="1FCC7854"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563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B82CE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C9FB1A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6F005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6C53E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DAD5E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4BC4D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FF0A2C" w14:paraId="290EC32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0F5C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517CC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2DB67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BCE21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3A92D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2090C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5E3B1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FF0A2C" w14:paraId="4510EFFD"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2173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21ADE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1AADE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8F199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D4998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13BA2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D9FEC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FF0A2C" w14:paraId="0DEE470F"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39DD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5C292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A2F53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A6F09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698D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6938B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B2798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FF0A2C" w14:paraId="5CBB4149"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B15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28147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A7275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9C773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97421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CE570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ED5A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FF0A2C" w14:paraId="6E4A9A3A"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4632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1D0D5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95763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E5950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93982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409DE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F6FCB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FF0A2C" w14:paraId="7EC3A6E8"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B8C6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 Arab Rep.</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16CDB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DE03E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4961E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3DCDB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097D1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1070C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FF0A2C" w14:paraId="1C9E400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14F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1BCC7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7F42A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2BCEB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A60D1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51C1B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815B7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5689E8B4"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BA3B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9556E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340CF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E28E9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85F4E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12046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40019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641AB952"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11C2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90F68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4F73E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1D9E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4A5F4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36A18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DEA2D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02035149"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4721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DA3E3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90A34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D4036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944E6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8FBAA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F8633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FF0A2C" w14:paraId="01CE1BD7"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20D3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D31EC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50908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C696E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97739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3AE5F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93FFE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4508A94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EBA6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12F80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C3501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E4206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BBE31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04A54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4480A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1F72AB0C"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4F5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B9F0C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056E30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504A2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388B8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4CEAE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DD28C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FF0A2C" w14:paraId="5690CEF6"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A0C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DD060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3E020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E1AB0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6BF50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A2F4B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91EF2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FF0A2C" w14:paraId="486AECC5"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08FC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77C2F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8068F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4855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10738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2D355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64645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6C03BBD4"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A291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D83EC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ED8B8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0E59B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957B3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A4681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3ADB8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FF0A2C" w14:paraId="5E0B41D6"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9974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3E0C0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5F9AE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C6FC5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CA8C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70E25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A7A8F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FF0A2C" w14:paraId="1C41CC4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98AA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7A0A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6E55FF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9ED3E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35257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EAC4B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8A21D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25C1C3D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71BC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01ACE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52432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E6FC1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62F9A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0FF44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1A15C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FF0A2C" w14:paraId="37A98921"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3CFF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CD6ED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2359C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38B97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2F88F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A5F57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C6EE1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0FDC572F"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927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4623D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D9E0E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96943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C059E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45793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47F05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FF0A2C" w14:paraId="308B883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959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AEE88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91BE42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0B925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F9F0F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9E1A0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58965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FF0A2C" w14:paraId="43FC7B07"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FB0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AB185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D1F72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0397C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E30D8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8BCD0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44D0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2C261C85"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8936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0CE5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D26F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12913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5AD21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3B6D2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D7BA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FF0A2C" w14:paraId="4ABDBFC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F02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AB1B1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39DC1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BCA5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2B24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2F83F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E797F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FF0A2C" w14:paraId="5128C77C"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27E4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63F70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907F9F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0E5F4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696CF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85776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4376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3A4E9AB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B0F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86FA8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445DE1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66ED0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A108D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DD7A3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9A6AD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FF0A2C" w14:paraId="7A98A2E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1887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2D02F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FD881F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FDF9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4D32A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9CFB7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6728E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FF0A2C" w14:paraId="273E6CB0"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F076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BB17B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8A7F0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3839F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13727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1B4DF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8AFDF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FF0A2C" w14:paraId="6EB3EC07"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C61F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A8471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FBCBDF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D14AF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356DC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C022F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090FE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0FF71B4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2C3F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D4216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1294B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DFBC3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45843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EE2F2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950BE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33E0B0A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262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C75D1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4B1A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4AC76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D04D3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2F744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8B8E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0D09500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65CC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81EAC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19904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C059B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3EB99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62B64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F805F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FF0A2C" w14:paraId="5C49964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F4BF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23455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28BE7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1F2E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44CD9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90B47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68D89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FF0A2C" w14:paraId="73C5C9A5"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27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BB817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761BF1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EBC20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801C2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C4DD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6625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FF0A2C" w14:paraId="0EBB0087"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5AF6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B71B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A0F4C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DA7EA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38E39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810B6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A0251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36332C75"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FE7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A27A7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3401F0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F2878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467D9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74DF12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28A44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FF0A2C" w14:paraId="6C44E6ED"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D573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4813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8314C5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4B100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B3D07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52185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7D702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5C308507"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C12F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50C47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8E7D5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6B90E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A3CCE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F7CC7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6B232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290E360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C530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BA2C8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4C047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547B7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1222A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C956D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16141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059A4A0A"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AE1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EF0E2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FF6D4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10E9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CE6B3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F31CB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A1006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62CBC417"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1F7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1E530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62E0C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55C12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DEE7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63210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F66D4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1F56078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E8B2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9C7CF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72822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F88A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D9E96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2DB8F1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0D8FE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2BC16C6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C916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11F1F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7C14E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3BA88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BD3A8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7C288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2CE10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2567355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D73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B7931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59207A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3D9ED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04596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E6AB7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4C04F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6902E5B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5707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6871B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DFC70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E27AC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8D297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7BB0C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39807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FF0A2C" w14:paraId="196E1CA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49BF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511D5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2DE6F3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5C583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B0C5F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A67C8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050A6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72A9F2F9"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E858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64F80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8C5E5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0D019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037FD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4BF73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57642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7B09CD9A"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2D3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63AE3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1F563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3B348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5BE46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55514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1CF5A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4B9D844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1926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F9F38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BFF41E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91056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8A08C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7EAC0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997EA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573C687D"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1C2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EA7F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1DCE5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82D10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98D9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DF977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C1CF5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555A9F39"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1777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D144A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43C9D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A3B4D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5CA34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EF823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64AD5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30DFB04C"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25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FE3AE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62634A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BE3C1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130C8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D555C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48F4A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7CDF474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B1B7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D9857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E2DD6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54C62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43C60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10C2E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12C36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FF0A2C" w14:paraId="01F87AF6"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EF24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611B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C74866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D54EBB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E3C4A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FB966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C5CA8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6EFBFF1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1ECE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3978D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0DCA4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ABDD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5520E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BDCD63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11C69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0AC8C36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1C8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8F5AC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E99C94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CA70F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5DAAD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6F1F5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13344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0E8BB9F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C66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FB35F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B53078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5466A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F255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C9EB0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494FE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FF0A2C" w14:paraId="388DC015"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94F0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008CE4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CDD54E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0DF73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D274D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D83C5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90655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FF0A2C" w14:paraId="1F18A20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EC5E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o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CB652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BF40CB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97AA6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70418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8F90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B29C0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4C3189B2"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D503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CC48F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41821E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D912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B411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D03D42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EF7A3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FF0A2C" w14:paraId="193AF37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C3E1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66DCA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52D07B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8E68F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5E02B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9AA2F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6A7C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FF0A2C" w14:paraId="3E490CD1"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BF08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6851E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F19D37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D36F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74DBF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26AFE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36F45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167FF342"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D8BE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6C54C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0FC99C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A33D9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27E470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76F55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ADD2E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4AD8649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3E59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AAED8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767259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18F72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CD837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38EA8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89503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FF0A2C" w14:paraId="2D3940B7"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8D22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C3B47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5EFAC0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A6434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6F0AD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0018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C42E8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FF0A2C" w14:paraId="0F4ED962"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4804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68F3E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630C1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D48AC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DCD0D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443B5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A663C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26FC42B7"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6436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84356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01CE1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4B429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472B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68E64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56836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7970006D"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2BB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D1DF0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65D75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02657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FA752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6DD9A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4385C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FF0A2C" w14:paraId="134CF66D"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D4D5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dura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1C99E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4945E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90C7D7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3665D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EDF5F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02178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FF0A2C" w14:paraId="677BBB46"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6746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FCBE8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327225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5CDB1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4CD9E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4FDAF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8F249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FF0A2C" w14:paraId="4B62C88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C676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A71D9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2267DB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B1FC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33492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894A8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FD318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3FB85925"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31EB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DADECC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461852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3D1FF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007D4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9</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D212B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25945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5FE0386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0B93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0EEF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C0C2CF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24BC2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53945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6DA0F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C5371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FF0A2C" w14:paraId="44084228"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01A8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66DB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3F32C4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F6A55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30E22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5FCD5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54D1F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FF0A2C" w14:paraId="2453D35D"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EC64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6A8D0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EB0441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301EC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1AD4D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64672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D6AA6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FF0A2C" w14:paraId="64B190AC"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553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316B2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5E7B68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51C48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ECB84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66116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B54F5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FF0A2C" w14:paraId="63D0CBDA"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80F0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35FC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5301C3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B7385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F9D4B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7638D7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37C6C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FF0A2C" w14:paraId="43B82A6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9600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56EE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40B500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0AC39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FF1D0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0A4C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1FB6E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7884EF8C"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EDE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E99EE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E80C5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32104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A88C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2F6A9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19314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791E8CB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BDE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0F406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527475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E9128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79704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D64C4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3A42B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43206EDC"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57A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D05FA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3F365C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94A61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B5750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58A81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34C2C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FF0A2C" w14:paraId="20154CFD"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B45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98D70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E7D3A4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32560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1BB51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FE3BB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44F26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FF0A2C" w14:paraId="2CD4ABE9"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567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FCAA7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524305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5F00F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B43CA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86918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88D15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07017E8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E7C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6EB6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B56491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3E487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6E490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F3946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91735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FF0A2C" w14:paraId="1FD3474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F0EC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C6C20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00F842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4DA9A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73461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53A32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A7437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55DE5C9F"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33B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ED7D6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5EFC5B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A8097E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5163D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7136C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2</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4E74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0329B4EF"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28D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EE805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CBF509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83A4C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54F36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0AAE7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9D3888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3DBD4C04"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EDB0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F5DA8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8CDAAA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19F18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5304D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ED3BD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1D867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36851605"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A10C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02FF5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70A33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69641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32CB5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AE6B9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6179A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0A91700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A9E8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915C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98A9CE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B1AF9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AB23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81B7A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6FE4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0DFA164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D88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Vincent and the Grenadin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B906F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B4DD2E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9FD9B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6FB1A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FFE0C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6050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FF0A2C" w14:paraId="3CAA5AD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645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B4F5D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447F97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3A4B8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71740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7E256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6D1AC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FF0A2C" w14:paraId="238BC33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C4D5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E0BF6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81BAB5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89B33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AC900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1D667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AF0662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5F5C28D5"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78F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A7517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9EDD82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89AB9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891A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CD34E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73179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FF0A2C" w14:paraId="1ED7A000"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769B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BE7DD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AEFB47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EA4A7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38659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9D427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0ACF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4A47D8BA"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1DED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6FAD5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659890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EB4B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C7EB6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9E0EB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A7E6A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FF0A2C" w14:paraId="2EA18E5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225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726F8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C2CAEC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3B1A3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69496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30FE2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9412C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FF0A2C" w14:paraId="3A0907DA"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CFD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7A00E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18098E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775FC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A1A75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9E675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F026B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71D4765F"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F0ED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68FD0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6BF2AB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D5908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168F2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7E3AD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A3E6A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FF0A2C" w14:paraId="1AEFB8E9"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E155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14B98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D1EB96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BA745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0DE6A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556AC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EF432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FF0A2C" w14:paraId="1101602D"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8DA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67EC5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E20FE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8821F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8B40B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3F8E3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3FC1F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FF0A2C" w14:paraId="124D030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555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7DF73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1</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58303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29461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73F53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92422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00947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FF0A2C" w14:paraId="7190CB60"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32C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9DC7F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B0D607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3A9A3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3BC3F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D8CDB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58C52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FF0A2C" w14:paraId="469BD130"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0A0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A8749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78E0B6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58C8A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17BFF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2CFB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B1306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FF0A2C" w14:paraId="11C5900F"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5077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ED133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306DF6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B6262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E259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9317B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02CED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FF0A2C" w14:paraId="66AEE2C4"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4384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60222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40A557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7E357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D4D6C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40D9B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EC8B7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FF0A2C" w14:paraId="5EA5CAED"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E5C2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634EE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D6562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B4AB8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262AB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40CCC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FCA72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FF0A2C" w14:paraId="2A8ECC2C"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C9A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53DB0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07361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B335A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1DEF9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7DE00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085AC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FF0A2C" w14:paraId="1E8F09A4"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B8BF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74CC8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1D8574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9903A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2DF4B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12ACA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778DF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FF0A2C" w14:paraId="24405124"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18D4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44C4B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3A784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24AAD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BB91D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D5B4E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88C6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49EBE389"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5864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AE28F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166624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D4E96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0AFA5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31F6D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D6F11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FF0A2C" w14:paraId="6C1D873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D2F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9F140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CD0C5A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3AB76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3</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9A1B2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102D8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AFCB7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FF0A2C" w14:paraId="23C55597"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A4EC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0C3E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C375D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8BE92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7C84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F94A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B13ED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FF0A2C" w14:paraId="4C7875EC"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1494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146D2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AC348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68043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75D43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5C45D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EEF6A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FF0A2C" w14:paraId="0F6C9AC4"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0CD1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D94DA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D84555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CA861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8786B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46CF5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8D792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44CB38BC"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186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ntral African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0656D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3F78B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07A85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D164E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17AE5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88AFC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FF0A2C" w14:paraId="51C598CF"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C51E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EFAB7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91E12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78593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041D2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DE35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BD507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FF0A2C" w14:paraId="130A5DFA"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42F6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1AE24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86774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E150D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E74E8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BC65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93FA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FF0A2C" w14:paraId="7C85511A"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F3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6D9B6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EE94C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CE8D8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17675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E3D6B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B0CBC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FF0A2C" w14:paraId="275B2F52"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53B4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3FA46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92D13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70337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73674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4EAD3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590D2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FF0A2C" w14:paraId="0FAAB146"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32A9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F4C4F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35B5F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92840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E0867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946A3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BB7CA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FF0A2C" w14:paraId="07956B49"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75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236D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391E9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57E9D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B1B1A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F9D68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A8822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FF0A2C" w14:paraId="7DB9B929"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789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BBB4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002B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89766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8FE99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012B1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DEADA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FF0A2C" w14:paraId="444245A1"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48A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4C810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FF1EB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4A5A9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83878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F383A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0FC69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FF0A2C" w14:paraId="4E32B2FC"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602D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5895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77B82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E1AD5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C3499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EA995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0991F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FF0A2C" w14:paraId="3E6F3275"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9551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127AF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04629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474D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7A600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C3938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FFCD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FF0A2C" w14:paraId="767FF20C"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76B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A9230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B12B9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E12EB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CA28F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92DA6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D0BA1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FF0A2C" w14:paraId="5BDCA2A6"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5B39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76893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7B88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242E3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0CF3C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F0FB4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E582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FF0A2C" w14:paraId="58EE06D2"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8B15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992EA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AA0804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66377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6B1DB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5E9E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F99C4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FF0A2C" w14:paraId="7CDE7E7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7FC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99E44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D8725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A6F33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CDFB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41810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FF9AB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FF0A2C" w14:paraId="7128E0EF"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B4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2B87E9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DC2E2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BE3983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524A5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FA006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ED8C3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5341769F"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A318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5BCA7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972DB5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55ADE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FEAA6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DBFF9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E848E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FF0A2C" w14:paraId="08747846"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08E4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0FDFF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A0FBED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9198CE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3F86B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1FB33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2ACFD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60D7BA05"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D0F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FCAFF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4F83F5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A3FDC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4B5BB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0B2E1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F3E65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18BBAFD2"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830A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40350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23F927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BE2537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A8E89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EF426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D3D5B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4B7C243C"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BDF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07984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6A7C0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25831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22118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07F0B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A97F0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1FECB11A"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FE1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nnel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CDBE1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501A7F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953FB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BB186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A483C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60717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148CEA29"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FCF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C0B89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75B57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C097A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87160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6649FA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4E6BD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FF0A2C" w14:paraId="55770A6B"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FD77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F9253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A1602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765F7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3A49A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276BB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5B6D2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1E3EDAF5"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78CE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445DB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3CB33D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591294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E8948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95F64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16AED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3980EF23"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2A2D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0E415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EE613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14E31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59785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6BB99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BBB0F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FF0A2C" w14:paraId="0DD362AD"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2F1C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E20D8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32DAA4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9EAC63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C2934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9800B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5FB5E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1187EA0F"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D39F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nch Polynes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24F47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0C38D9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1BB1A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7BE8D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9FE29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C4589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44F40A50"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FA5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9D1F07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6029C1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2ABAD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4E31C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D791A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FC8E8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110343D0"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C66E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4526A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E7BF7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A9DF7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EE0BB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44CD5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8561B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512C999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463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08BD35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F38B51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88C59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112A9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49AC80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F9909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766E78CA"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150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4A2E4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2DD0C4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2C5D5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05241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A45CE7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0E4B6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5E2863B9"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D23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B8A8E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234462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A738AC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9EC00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39493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BBD00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2088DCB2"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69F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A0DB0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00190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CCE7D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E6720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B1515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8B069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43BA1122"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76C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605AA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816DA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59D04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w:t>
            </w: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99126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630F7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554EB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FF0A2C" w14:paraId="4C815337"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1DD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F5AEC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03FC55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9817BE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7B583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F3DCC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6A350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2E20C2AE"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409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ao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55CCD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2A0D72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6A0A9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24470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C49B3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84AE5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540ACB70"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951D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25B3F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77000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48BD7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9995F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1AD16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DFA6B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6817A404"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B5A2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Caledon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2F966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3A9419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45E75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C9CCC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C0C62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7EAF4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79516E00"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0A2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1DD50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8815D9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F0DFD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C847D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7821C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B484A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2ABE9F10"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01D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B086A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22B1C7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F10DD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AC41C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4</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63446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43311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06C4E552"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8F7A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71055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E71F2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A292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EB68B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1BF29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357B3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FF0A2C" w14:paraId="00405637"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E235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t Maarten (Dut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BE0B4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C2B03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EF855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DA9C5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AC919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25B365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57C25465"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2EB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64C57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F84F8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0EE99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235A7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5315B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75296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79D87306"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C89D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iwan,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8B0230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3D2A1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84D76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C48477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EB3B4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4F28A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2823201F" w14:textId="77777777" w:rsidTr="00FF0A2C">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A8E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78E21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F87175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96AC1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5589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8EE9E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B0A7D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F0A2C" w14:paraId="229001C4" w14:textId="77777777" w:rsidTr="00FF0A2C">
        <w:trPr>
          <w:jc w:val="center"/>
        </w:trPr>
        <w:tc>
          <w:tcPr>
            <w:tcW w:w="16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4104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970"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5940D3B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single" w:sz="12" w:space="0" w:color="666666"/>
              <w:right w:val="none" w:sz="0" w:space="0" w:color="000000"/>
            </w:tcBorders>
            <w:shd w:val="clear" w:color="auto" w:fill="FBC96D"/>
            <w:tcMar>
              <w:top w:w="0" w:type="dxa"/>
              <w:left w:w="0" w:type="dxa"/>
              <w:bottom w:w="0" w:type="dxa"/>
              <w:right w:w="0" w:type="dxa"/>
            </w:tcMar>
            <w:vAlign w:val="center"/>
          </w:tcPr>
          <w:p w14:paraId="270743F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5CC61EF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379E95D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188"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59E8189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3804933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09A087CF" w14:textId="77777777" w:rsidR="00FF0A2C" w:rsidRDefault="00DF0BA1">
      <w:pPr>
        <w:pStyle w:val="Heading2"/>
      </w:pPr>
      <w:bookmarkStart w:id="14" w:name="Xffa4340f8d198aa25548cb69ff6dcbca6803c02"/>
      <w:bookmarkEnd w:id="13"/>
      <w:r>
        <w:t>Table A.5. Comparison of SPI to Other Statistical and Development Indices</w:t>
      </w:r>
    </w:p>
    <w:p w14:paraId="6E86CE3D" w14:textId="77777777" w:rsidR="00FF0A2C" w:rsidRDefault="00DF0BA1">
      <w:pPr>
        <w:pStyle w:val="FirstParagraph"/>
      </w:pPr>
      <w:r>
        <w:t>Table produced using Microsoft Word and a review of other indices.</w:t>
      </w:r>
    </w:p>
    <w:p w14:paraId="44A2E349" w14:textId="77777777" w:rsidR="00FF0A2C" w:rsidRDefault="00DF0BA1">
      <w:pPr>
        <w:pStyle w:val="Heading2"/>
      </w:pPr>
      <w:bookmarkStart w:id="15" w:name="X7c5ddbfa37fd37b60088c4cd32c8126743b3056"/>
      <w:bookmarkEnd w:id="14"/>
      <w:r>
        <w:t>Table A.6. Bivariate Correlation between Statistical Indexes and Key Development Outcom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FF0A2C" w14:paraId="7C504270" w14:textId="77777777" w:rsidTr="00FF0A2C">
        <w:trPr>
          <w:cnfStyle w:val="100000000000" w:firstRow="1" w:lastRow="0" w:firstColumn="0" w:lastColumn="0" w:oddVBand="0" w:evenVBand="0" w:oddHBand="0" w:evenHBand="0" w:firstRowFirstColumn="0" w:firstRowLastColumn="0" w:lastRowFirstColumn="0" w:lastRowLastColumn="0"/>
          <w:tblHeader/>
          <w:jc w:val="center"/>
        </w:trPr>
        <w:tc>
          <w:tcPr>
            <w:tcW w:w="6480" w:type="dxa"/>
            <w:gridSpan w:val="6"/>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63B5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Correlation betwee</w:t>
            </w:r>
            <w:r>
              <w:rPr>
                <w:rFonts w:ascii="Arial" w:eastAsia="Arial" w:hAnsi="Arial" w:cs="Arial"/>
                <w:color w:val="000000"/>
                <w:sz w:val="22"/>
                <w:szCs w:val="22"/>
              </w:rPr>
              <w:t>n Development Outcomes</w:t>
            </w:r>
          </w:p>
        </w:tc>
      </w:tr>
      <w:tr w:rsidR="00FF0A2C" w14:paraId="6F69F25C" w14:textId="77777777" w:rsidTr="00FF0A2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11B2D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07523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EB412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F888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66E1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9BB7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r>
      <w:tr w:rsidR="00FF0A2C" w14:paraId="24AAE048" w14:textId="77777777" w:rsidTr="00FF0A2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3B8B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 Extreme Povert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24A1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0B5F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0756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4D99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D5D2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r>
      <w:tr w:rsidR="00FF0A2C" w14:paraId="2085045D"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F87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2: Undernourishme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733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33FE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8485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C9C0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AC7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w:t>
            </w:r>
          </w:p>
        </w:tc>
      </w:tr>
      <w:tr w:rsidR="00FF0A2C" w14:paraId="74EB92C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52C2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3: Maternal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C32E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AEF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7707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2F96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77C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r>
      <w:tr w:rsidR="00FF0A2C" w14:paraId="6C8FDE1B"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A88A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4: Learning Pover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368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93E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2F5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1C54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A99E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9***</w:t>
            </w:r>
          </w:p>
        </w:tc>
      </w:tr>
      <w:tr w:rsidR="00FF0A2C" w14:paraId="6A7E7D1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8A24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5: Women, Business, Law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4A0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18B1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0ACF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87CD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AEA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w:t>
            </w:r>
          </w:p>
        </w:tc>
      </w:tr>
      <w:tr w:rsidR="00FF0A2C" w14:paraId="391BA1C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7AD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6: Safely Managed Wat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1D59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B824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2C7A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0FE1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FD4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r>
      <w:tr w:rsidR="00FF0A2C" w14:paraId="308E2A3B"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456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7: Access to Electric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2A45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847B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3A8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4679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6545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r>
      <w:tr w:rsidR="00FF0A2C" w14:paraId="3583F99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6DBB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8: GDP per capita (2015 constant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8FEB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5B2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64C4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9EAF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842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r>
      <w:tr w:rsidR="00FF0A2C" w14:paraId="3363B11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A24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9: 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0F6E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DE09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589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90D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A9A7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w:t>
            </w:r>
          </w:p>
        </w:tc>
      </w:tr>
      <w:tr w:rsidR="00FF0A2C" w14:paraId="64C8410D"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CFF7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0: Gin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6E3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0F77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697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2D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345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w:t>
            </w:r>
          </w:p>
        </w:tc>
      </w:tr>
      <w:tr w:rsidR="00FF0A2C" w14:paraId="204105F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80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1: Population in Slum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6A3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BA9E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268A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57EB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5D1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w:t>
            </w:r>
          </w:p>
        </w:tc>
      </w:tr>
      <w:tr w:rsidR="00FF0A2C" w14:paraId="1BDDF23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44F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2: Fossil Fuel Subsidies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BE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E97A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C26A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9CD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DB3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r>
      <w:tr w:rsidR="00FF0A2C" w14:paraId="3D31821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30FB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3: Greenhouse Gas Emissio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952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BEE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9CF1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9984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3416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w:t>
            </w:r>
          </w:p>
        </w:tc>
      </w:tr>
      <w:tr w:rsidR="00FF0A2C" w14:paraId="085E6EF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36A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4: Marine protected are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6D4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6F0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AB81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5358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65F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6***</w:t>
            </w:r>
          </w:p>
        </w:tc>
      </w:tr>
      <w:tr w:rsidR="00FF0A2C" w14:paraId="26D9DFD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3F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5: Terrestrial Protected Are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FB9A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DEE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06C2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DFA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AD35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r>
      <w:tr w:rsidR="00FF0A2C" w14:paraId="2FB678A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CCF9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6: Government Effectivene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3915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A22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7989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4BEB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5CD6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w:t>
            </w:r>
          </w:p>
        </w:tc>
      </w:tr>
      <w:tr w:rsidR="00FF0A2C" w14:paraId="38D599A7"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B4E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7: Total Debt Servi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D969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624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024B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D666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D98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r>
      <w:tr w:rsidR="00FF0A2C" w14:paraId="4165B742" w14:textId="77777777" w:rsidTr="00FF0A2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47FD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R: SDG Index Overall Scor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97C0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F8DED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A531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3A4C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F4477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2***</w:t>
            </w:r>
          </w:p>
        </w:tc>
      </w:tr>
      <w:tr w:rsidR="00FF0A2C" w14:paraId="49B43B48" w14:textId="77777777" w:rsidTr="00FF0A2C">
        <w:trPr>
          <w:jc w:val="center"/>
        </w:trPr>
        <w:tc>
          <w:tcPr>
            <w:tcW w:w="648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634267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ote: * p&lt;0.1,** p&lt;0.05,*** p&lt;0.01 </w:t>
            </w:r>
          </w:p>
        </w:tc>
      </w:tr>
    </w:tbl>
    <w:p w14:paraId="22531ED6" w14:textId="77777777" w:rsidR="00FF0A2C" w:rsidRDefault="00DF0BA1">
      <w:pPr>
        <w:pStyle w:val="Heading2"/>
      </w:pPr>
      <w:bookmarkStart w:id="16" w:name="Xc3e9d5ed0e1cda37f457ad97fff47c35b7cb3c6"/>
      <w:bookmarkEnd w:id="15"/>
      <w:r>
        <w:t>Table A.7. Testing for Bivaration Correlation between Statistical Indexes and Key Development Outcom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rsidR="00FF0A2C" w14:paraId="77CA273F" w14:textId="77777777" w:rsidTr="00FF0A2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9D2BDD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DG</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4CB14D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DEA529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17056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DA71A4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EA8AB8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DF0BA1" w14:paraId="5ED9D889" w14:textId="77777777" w:rsidTr="00FF0A2C">
        <w:trPr>
          <w:jc w:val="center"/>
        </w:trPr>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5092B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 Extreme Poverty</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19A0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921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0EA7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6075C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925DB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A8F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A253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3327C0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CC281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487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A650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72A40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0C26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AAA6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892A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7EEAF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088E2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1224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415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11D3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0BA1" w14:paraId="6F04F16C" w14:textId="77777777" w:rsidTr="00FF0A2C">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54E3A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2: Undernourishment</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AE360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01B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D56D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D876A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4CBFA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70F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4F4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2137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4EC35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B6F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C854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F10DE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AFBB3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652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754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7F75D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D8B0C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22C1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3375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FF20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0BA1" w14:paraId="09AC10DA" w14:textId="77777777" w:rsidTr="00FF0A2C">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AEB83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3: Maternal Mortality</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DEEDA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E6C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3485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EA69A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E4DD4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AA98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5FE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E1992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BD127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AE40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D21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07908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3F57A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2F47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86B2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741B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4EDC6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A476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976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B111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0BA1" w14:paraId="15FFB352" w14:textId="77777777" w:rsidTr="00FF0A2C">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0F3F1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4: Learning Poverty</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F3D1D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5C3F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C215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98DAE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13B6C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6B8D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03A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3CD45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AA2AE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978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B9A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8CFC8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C1C49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F384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00A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66958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83747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24C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B180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5725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DF0BA1" w14:paraId="374D75C0" w14:textId="77777777" w:rsidTr="00FF0A2C">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8F0A1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5: Women, Business, Law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83AC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55DB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E0B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4FC4F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453A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83EF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32F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87D7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60170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0951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3EDD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0744B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E3052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9949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7370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6617C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A9FA4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DC0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D992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9D42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DF0BA1" w14:paraId="5508B8BD" w14:textId="77777777" w:rsidTr="00FF0A2C">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AB117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6: Safely Managed Water</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C96CA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A108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88D9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9CBA9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AEF97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41B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A0B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9D06F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2114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59E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6561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31F31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47BCC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20F0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89A7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53A0C1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EF824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6FF5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F9DD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792D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0BA1" w14:paraId="28F2FCD7" w14:textId="77777777" w:rsidTr="00FF0A2C">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A40FD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7: Access to Electricity</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FF80A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0AD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8A0B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EA83F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D6764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339F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35B8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E9FBC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6C65E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E36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D5DA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FFC5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5946F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4C70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51C9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36587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ECD36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7E2A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EE34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206F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0BA1" w14:paraId="0ABE885E" w14:textId="77777777" w:rsidTr="00FF0A2C">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DA915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8: GDP per capita (2015 constant $)</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807345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BC4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8BF4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0E494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1DFDC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FAE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552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2F77B9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4CF3F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8601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A200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3B7AB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DEC37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E2E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88BE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3B352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72905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7AFB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117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2EF9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DF0BA1" w14:paraId="12F62C83" w14:textId="77777777" w:rsidTr="00FF0A2C">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82321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9: Manufacturing value added (% of GDP)</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C7D80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1ED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150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5E1E6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C1619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71B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A6F4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0C985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3C2FD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4CB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CB2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8CD75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2D94A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C63C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50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2E4F6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A952F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0C0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EA3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A337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0BA1" w14:paraId="409DF56D" w14:textId="77777777" w:rsidTr="00FF0A2C">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1658D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0: Gini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5BBD6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DC4D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AE0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21D2F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A6AC0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D31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129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B026B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CB1DB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FD57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D03E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BCA92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B272B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DB1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D619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26B6D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40A0F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C9F6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845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E25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0BA1" w14:paraId="61B74322" w14:textId="77777777" w:rsidTr="00FF0A2C">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DD3DE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1: Population in Slum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9D731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4B92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125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80386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0181B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B2F3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E242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AC916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52011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0BA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B367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34837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A3393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423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BB4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62926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98397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04F5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55C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5DAC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0BA1" w14:paraId="733BA8DC" w14:textId="77777777" w:rsidTr="00FF0A2C">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9761C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2: Fossil Fuel Subsidies (% of GDP)</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8E840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CDD7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9B41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FDB7B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7E6CA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30D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9BF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8D65B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83C5F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D8BA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B05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1CAAB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CE8E3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2BC5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C9D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FD4F8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E1780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EAE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D8C0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113A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0BA1" w14:paraId="301FF510" w14:textId="77777777" w:rsidTr="00FF0A2C">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C9ECC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3: Greenhouse Gas Emission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8DFEB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26E1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D1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7E8B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C6FC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9662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15DC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588E0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4DE6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456A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9D7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8D97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062DB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51BA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1A7E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2366D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2E289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80FE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621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F86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0BA1" w14:paraId="172765D9" w14:textId="77777777" w:rsidTr="00FF0A2C">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092D6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4: Marine protected area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1F59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4D1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672C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CD123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4048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20D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96AD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35A36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CAC80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8F9D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1DD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95D90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B3D64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061D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859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3DEED5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42BD4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31A0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9D62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99A0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0BA1" w14:paraId="66373736" w14:textId="77777777" w:rsidTr="00FF0A2C">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7B05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5: Terrestrial Protected Area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829D4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EE3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0D9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A4867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C7306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1A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2632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F37B1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C698C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8ED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8913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7670DF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90B98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9DA8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1B4F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77BF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05AFB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267E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7F44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279C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0BA1" w14:paraId="3F97D9A2" w14:textId="77777777" w:rsidTr="00FF0A2C">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4E042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6: Government Effectivenes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016D5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B4B5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601B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4C19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7F002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0F3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2A79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143A4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0D6BC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C4F9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2FD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F90D7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87723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580D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CC8A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CA242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DAC21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D9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5F6A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393B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DF0BA1" w14:paraId="3C5DBD14" w14:textId="77777777" w:rsidTr="00FF0A2C">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84EE2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7: Total Debt Service</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B0060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45AE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FAB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3E622F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D7007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9C6A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8E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371979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D066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57BA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4943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9631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FBDE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9D10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61A3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58B43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0705C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4EAE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4F7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C7BF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0BA1" w14:paraId="14B6F885" w14:textId="77777777" w:rsidTr="00FF0A2C">
        <w:trPr>
          <w:jc w:val="center"/>
        </w:trPr>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32B812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R: SDG Index Overall Score</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705B92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9D429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FAB5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92DDDD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FA426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62C23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C2A98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0EE74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6EC2E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C4A9A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AC5D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B8FCE2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6E4E6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65839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594C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CD9E2E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DE353F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1941F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035C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0BB1F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bl>
    <w:p w14:paraId="4A68CB1A" w14:textId="77777777" w:rsidR="00FF0A2C" w:rsidRDefault="00DF0BA1">
      <w:pPr>
        <w:pStyle w:val="Heading2"/>
      </w:pPr>
      <w:bookmarkStart w:id="17" w:name="Xe62172c2b8549ffbf5ba22d3ac50bb4d5d79da7"/>
      <w:bookmarkEnd w:id="16"/>
      <w:r>
        <w:t xml:space="preserve">Table A.8 Relationship between Log </w:t>
      </w:r>
      <w:proofErr w:type="gramStart"/>
      <w:r>
        <w:t>GDP</w:t>
      </w:r>
      <w:proofErr w:type="gramEnd"/>
      <w:r>
        <w:t xml:space="preserve"> per capita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FF0A2C" w14:paraId="3F114064" w14:textId="77777777" w:rsidTr="00FF0A2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4748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37D90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8CD36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9700A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01695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280B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2194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FF0A2C" w14:paraId="5D075179" w14:textId="77777777" w:rsidTr="00FF0A2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0169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0808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F2EF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23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C10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7A04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A35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71F9329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D774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4F2D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4460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EFEA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C993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EF4E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098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A9A9858"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0EC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1354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572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D7EC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4C18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24D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534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4F909B3E"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341B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D940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3A18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EC7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7A5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A2E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8A50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0F8D096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08A3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410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1F2A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5922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3EA0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714D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782A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2221A77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DA29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4026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C169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A452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D291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E2B8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7A6A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5FAB08B9"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722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A67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5B6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F78C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9358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7173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7CE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58AC618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A8F8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009B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1F17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8A3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A433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089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FB69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6C3A512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7158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16B1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6B1D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667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3AEA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01FF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7A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FF0A2C" w14:paraId="02B4280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B5C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1DD4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27B5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2288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67F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8D0F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291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4897FB3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FB2D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9AF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547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0404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F1A8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A212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F37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5E21DA8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C7F8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48FF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3EC9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8526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AC7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BF4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3481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4E3337B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A032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B8C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5858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17B9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E417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3541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D87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FF0A2C" w14:paraId="45416F9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CE97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6740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DB73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72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3EB2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23E7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2631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37D9A45D"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805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37CC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7989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6BE9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979F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A03C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D97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FF0A2C" w14:paraId="480E407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3609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E8F9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8BB1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97D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C51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966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7330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0E15EB8B"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B8DF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1FED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979B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EF02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06C2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2C9E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938D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r>
      <w:tr w:rsidR="00FF0A2C" w14:paraId="5B47C67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F4C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985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D76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BAB8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FAEA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C5CB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B1B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5FB6B2F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6CA2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459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B26B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2BA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110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B4B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7EB9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FF0A2C" w14:paraId="24303DD0"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5C5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D4E6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6822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710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CCE9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8DD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24AE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4928844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096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G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0DF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290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1D3E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37C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9B8D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B04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1***</w:t>
            </w:r>
          </w:p>
        </w:tc>
      </w:tr>
      <w:tr w:rsidR="00FF0A2C" w14:paraId="05E17E41"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6CA7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260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A8D0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0F6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59B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E0BB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4287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FF0A2C" w14:paraId="63245AD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5445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082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FF9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BAF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571C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B1BB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3F4D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r>
      <w:tr w:rsidR="00FF0A2C" w14:paraId="1783D77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D73D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16D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2E2C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2369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44FD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6B10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365C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0F72F8A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D99B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E52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EFB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A195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A307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1F84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DCA3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r>
      <w:tr w:rsidR="00FF0A2C" w14:paraId="3D57B91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9A98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AD3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6AC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70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DC7E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B05F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CA2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FF0A2C" w14:paraId="7903DC37"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9F4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BFF1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529A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CF7D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BCD3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C8B1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223C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5***</w:t>
            </w:r>
          </w:p>
        </w:tc>
      </w:tr>
      <w:tr w:rsidR="00FF0A2C" w14:paraId="3D83369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100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7EC0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C2A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7438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ACC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EDEC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50A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FF0A2C" w14:paraId="366E462D"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2DDC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2223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371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8BC5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AAA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4A5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CFBA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r>
      <w:tr w:rsidR="00FF0A2C" w14:paraId="4A20FA29"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6FB6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743B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E484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8BD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486B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24CE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8CD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FF0A2C" w14:paraId="72D7F0B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9C4F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424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94BB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DF4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5B12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98B0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7099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FF0A2C" w14:paraId="1A49822D"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9CCC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FE2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EEA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EA0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A1D1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A11D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BE1F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FF0A2C" w14:paraId="4C8BCB68"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3B4F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23F8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CB33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3A77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C1DF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DDE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CD2B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r>
      <w:tr w:rsidR="00FF0A2C" w14:paraId="2D11B34D"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3F5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55E9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C85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439E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EF2C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2A5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6283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FF0A2C" w14:paraId="6154F1EE"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86B5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A9E5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8DF6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031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161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36BE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FB7A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0D4380B"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2321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9900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277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3F2E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AE5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6FE5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70C6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0769E0E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C94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578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C31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DB7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68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83A4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5E2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r>
      <w:tr w:rsidR="00FF0A2C" w14:paraId="60BF161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ED6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393A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5543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C082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036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C545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C8A3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FF0A2C" w14:paraId="58207DC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EDC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96EA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6CFC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D568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B8C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6C9E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059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FF0A2C" w14:paraId="61EB633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0D0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18F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E928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81F1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E356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E41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4367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1</w:t>
            </w:r>
          </w:p>
        </w:tc>
      </w:tr>
      <w:tr w:rsidR="00FF0A2C" w14:paraId="72FECE7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99D2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EC42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7BD9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2521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4AB7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24C3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2DA5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9</w:t>
            </w:r>
          </w:p>
        </w:tc>
      </w:tr>
      <w:tr w:rsidR="00FF0A2C" w14:paraId="18A01EB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628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D70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5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5E6A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F663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57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0C5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5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4B27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35.6</w:t>
            </w:r>
          </w:p>
        </w:tc>
      </w:tr>
      <w:tr w:rsidR="00FF0A2C" w14:paraId="79C179E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7C40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8F1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7FD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93F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1D59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466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9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5552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48.0</w:t>
            </w:r>
          </w:p>
        </w:tc>
      </w:tr>
      <w:tr w:rsidR="00FF0A2C" w14:paraId="6A6DE2A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FB6E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266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6855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5B2A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2B1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579C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B2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r>
      <w:tr w:rsidR="00FF0A2C" w14:paraId="5AC4D50B"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909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BBD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3B9F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364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C38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0D4F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945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FF0A2C" w14:paraId="5E5A57BD" w14:textId="77777777" w:rsidTr="00FF0A2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2DFD4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B924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07415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62DCD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EA7A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1939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F717D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FF0A2C" w14:paraId="47F9B1D3" w14:textId="77777777" w:rsidTr="00FF0A2C">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AE4D62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5127C2F1" w14:textId="77777777" w:rsidR="00FF0A2C" w:rsidRDefault="00DF0BA1">
      <w:pPr>
        <w:pStyle w:val="SourceCode"/>
      </w:pPr>
      <w:r>
        <w:rPr>
          <w:rStyle w:val="VerbatimChar"/>
        </w:rPr>
        <w:t>[1] "Model 2: sigma_e=0.06. sigma_u=1.06"</w:t>
      </w:r>
    </w:p>
    <w:p w14:paraId="7D6E88D7" w14:textId="77777777" w:rsidR="00FF0A2C" w:rsidRDefault="00DF0BA1">
      <w:pPr>
        <w:pStyle w:val="SourceCode"/>
      </w:pPr>
      <w:r>
        <w:rPr>
          <w:rStyle w:val="VerbatimChar"/>
        </w:rPr>
        <w:t>[1] "Model 3: sigma_e=0.06. sigma_u=0.54"</w:t>
      </w:r>
    </w:p>
    <w:p w14:paraId="14849286" w14:textId="77777777" w:rsidR="00FF0A2C" w:rsidRDefault="00DF0BA1">
      <w:pPr>
        <w:pStyle w:val="SourceCode"/>
      </w:pPr>
      <w:r>
        <w:rPr>
          <w:rStyle w:val="VerbatimChar"/>
        </w:rPr>
        <w:t>[1] "Model 5: sigma_e=0.06. sigma_u=0.77"</w:t>
      </w:r>
    </w:p>
    <w:p w14:paraId="3CF5E03E" w14:textId="77777777" w:rsidR="00FF0A2C" w:rsidRDefault="00DF0BA1">
      <w:pPr>
        <w:pStyle w:val="SourceCode"/>
      </w:pPr>
      <w:r>
        <w:rPr>
          <w:rStyle w:val="VerbatimChar"/>
        </w:rPr>
        <w:t>[1] "Model 6: sigma_e=0.06. sigma_u=0.49"</w:t>
      </w:r>
    </w:p>
    <w:p w14:paraId="3FA881E4" w14:textId="77777777" w:rsidR="00FF0A2C" w:rsidRDefault="00DF0BA1">
      <w:pPr>
        <w:pStyle w:val="Heading2"/>
      </w:pPr>
      <w:bookmarkStart w:id="18" w:name="Xa00b48c066e364206f4710a8d34470e973f1d83"/>
      <w:bookmarkEnd w:id="17"/>
      <w:r>
        <w:t>Table A.9. Relationship between Government Effectiveness from Worldwide Governance Indicators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FF0A2C" w14:paraId="3856457A" w14:textId="77777777" w:rsidTr="00FF0A2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8BD9B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2C7C8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B122B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8E067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9A2B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77C04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19517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FF0A2C" w14:paraId="773F8C53" w14:textId="77777777" w:rsidTr="00FF0A2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422A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31A0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FD2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056D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15CD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63E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51B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8F5711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3F9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066C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43DC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F8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8D7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2E28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915C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AEA040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0A4F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C21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6AE9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4C69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DF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F30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236B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FF0A2C" w14:paraId="53CA407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8D8C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0530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D46F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90B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51A5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0759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F09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71CE8B98"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85DD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3D81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4E66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02B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05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324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BB57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FF0A2C" w14:paraId="61A4E00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E4AE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CE73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F44F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631C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0B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DDC9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5ED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1C99903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28E8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1ECA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01A2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759E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AF3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B95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48CC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FF0A2C" w14:paraId="7988B0E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C42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715A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5B40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4C8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905B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472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8A0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723C99B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26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BFF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6D6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0B7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DC89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4C6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F04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7937349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27A0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FD8A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63E8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A8B8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8827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17B0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873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2104AA9E"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A9F1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6125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7D6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9C48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5C01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2A0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3B85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FF0A2C" w14:paraId="167F21CB"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394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C366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FC0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8969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72E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E36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ADE4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54F8BF7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018D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62E3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2D8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B379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6CB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70ED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1BCE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2***</w:t>
            </w:r>
          </w:p>
        </w:tc>
      </w:tr>
      <w:tr w:rsidR="00FF0A2C" w14:paraId="6A0D3E5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E28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CE66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0C2D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F3A2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5A1C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D674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FE9E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FF0A2C" w14:paraId="4515DE1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D63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2AA3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8B63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BC6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39B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34B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3014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303C598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6AAA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E3B6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FEF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359D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45D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3C2D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69B9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1B70493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48B0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681B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AC16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9DB7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332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5833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6935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r>
      <w:tr w:rsidR="00FF0A2C" w14:paraId="5746C6B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5116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886A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F13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0525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327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FFA8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194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7104ACE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30EB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9267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5EA8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904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5C4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A753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EC69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FF0A2C" w14:paraId="09484B2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CA6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498A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3AF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235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1A64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DE8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DF0B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FF0A2C" w14:paraId="27EF527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843F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3BC3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9266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511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2CD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DD4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1C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FF0A2C" w14:paraId="6F1E0E1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AB8E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64E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3EC7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310D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A7EE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E3A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12ED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2B76105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0A16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C42F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2864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7203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B116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7843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73B9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r>
      <w:tr w:rsidR="00FF0A2C" w14:paraId="70E85FF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609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CE33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84C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B14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4C6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11A8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AAB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FF0A2C" w14:paraId="13119B2B"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6060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32F0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5D7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1238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AE1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C885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3F3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r>
      <w:tr w:rsidR="00FF0A2C" w14:paraId="08EF89B9"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A873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1B3C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AA3A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3EBC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9AD3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71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5162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FF0A2C" w14:paraId="168D72F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307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7DA5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240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E8C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D1A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498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00FD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r>
      <w:tr w:rsidR="00FF0A2C" w14:paraId="0B98645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4EB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5B78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388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F99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12C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F4E9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6C3F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FF0A2C" w14:paraId="2A58A89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813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31C9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497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7337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D432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6057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D497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FF0A2C" w14:paraId="3FFC8B7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3F1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ECF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57B4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6422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5C93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EE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5604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FF0A2C" w14:paraId="1FAFE4E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E589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9CAA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0908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4A04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5572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3B5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6FB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r>
      <w:tr w:rsidR="00FF0A2C" w14:paraId="3A3E447D"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E7F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4F6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24BD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3F84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99E9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703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409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FF0A2C" w14:paraId="107E6ADD"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6428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399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715F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28E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59D0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3C1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CCFD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7***</w:t>
            </w:r>
          </w:p>
        </w:tc>
      </w:tr>
      <w:tr w:rsidR="00FF0A2C" w14:paraId="48ACD68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482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AA58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E2AE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A6F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BFC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11E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4B83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FF0A2C" w14:paraId="761E185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EAEC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3781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39B0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EE84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1E75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52F6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855B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53EE6DAB"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9866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6A09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CC7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F1A7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7140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857B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9D50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A44C2FD"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2A2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950F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482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2E95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E6FC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399A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9C26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r>
      <w:tr w:rsidR="00FF0A2C" w14:paraId="3C2456D0"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9334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0528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ADF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D93F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230C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88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FDA3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5</w:t>
            </w:r>
          </w:p>
        </w:tc>
      </w:tr>
      <w:tr w:rsidR="00FF0A2C" w14:paraId="4545EFD9"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33EA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803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C74A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347D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7C68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884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003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r>
      <w:tr w:rsidR="00FF0A2C" w14:paraId="32B5FA4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F42A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DE7C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6E1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6B1F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708F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F74D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6EF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1</w:t>
            </w:r>
          </w:p>
        </w:tc>
      </w:tr>
      <w:tr w:rsidR="00FF0A2C" w14:paraId="6B3F761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EBD1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8487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19A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18D2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0F23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70F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40F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5</w:t>
            </w:r>
          </w:p>
        </w:tc>
      </w:tr>
      <w:tr w:rsidR="00FF0A2C" w14:paraId="071BF2A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2BCC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014F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7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08A3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34F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3278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FD9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E34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22.3</w:t>
            </w:r>
          </w:p>
        </w:tc>
      </w:tr>
      <w:tr w:rsidR="00FF0A2C" w14:paraId="37F401D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8462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53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D0C0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37A0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E3B2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15A9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CDE2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4.6</w:t>
            </w:r>
          </w:p>
        </w:tc>
      </w:tr>
      <w:tr w:rsidR="00FF0A2C" w14:paraId="1BCF1F3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8915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965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C931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3C84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6127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0646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8D48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FF0A2C" w14:paraId="13784A9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030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138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1E0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A3C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8C97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593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807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FF0A2C" w14:paraId="2658D0B1" w14:textId="77777777" w:rsidTr="00FF0A2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187E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57599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6052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D05B3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485A1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43F8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F515F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FF0A2C" w14:paraId="2D250FAD" w14:textId="77777777" w:rsidTr="00FF0A2C">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4AEAF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01D722B0" w14:textId="77777777" w:rsidR="00FF0A2C" w:rsidRDefault="00DF0BA1">
      <w:pPr>
        <w:pStyle w:val="SourceCode"/>
      </w:pPr>
      <w:r>
        <w:rPr>
          <w:rStyle w:val="VerbatimChar"/>
        </w:rPr>
        <w:t>[1] "Model 2: sigma_e=0.07. sigma_u=0.65"</w:t>
      </w:r>
    </w:p>
    <w:p w14:paraId="355A6E50" w14:textId="77777777" w:rsidR="00FF0A2C" w:rsidRDefault="00DF0BA1">
      <w:pPr>
        <w:pStyle w:val="SourceCode"/>
      </w:pPr>
      <w:r>
        <w:rPr>
          <w:rStyle w:val="VerbatimChar"/>
        </w:rPr>
        <w:t>[1] "Model 3: sigma_e=0.07. sigma_u=0.39"</w:t>
      </w:r>
    </w:p>
    <w:p w14:paraId="6946CBA1" w14:textId="77777777" w:rsidR="00FF0A2C" w:rsidRDefault="00DF0BA1">
      <w:pPr>
        <w:pStyle w:val="SourceCode"/>
      </w:pPr>
      <w:r>
        <w:rPr>
          <w:rStyle w:val="VerbatimChar"/>
        </w:rPr>
        <w:t>[1] "Model 5: sigma_e=0.07. sigma_u=0.56"</w:t>
      </w:r>
    </w:p>
    <w:p w14:paraId="5BFEC4CA" w14:textId="77777777" w:rsidR="00FF0A2C" w:rsidRDefault="00DF0BA1">
      <w:pPr>
        <w:pStyle w:val="SourceCode"/>
      </w:pPr>
      <w:r>
        <w:rPr>
          <w:rStyle w:val="VerbatimChar"/>
        </w:rPr>
        <w:t>[1] "Model 6: sigma_e=0.07. sigma_u=0.38"</w:t>
      </w:r>
    </w:p>
    <w:p w14:paraId="57D06966" w14:textId="77777777" w:rsidR="00FF0A2C" w:rsidRDefault="00DF0BA1">
      <w:pPr>
        <w:pStyle w:val="Heading2"/>
      </w:pPr>
      <w:bookmarkStart w:id="19" w:name="X3d05762bf8a4146c0423c84f44bfacd1e279e15"/>
      <w:bookmarkEnd w:id="18"/>
      <w:r>
        <w:t>Table A.10. Relationship between the SDG Index Overall Score from the 2023 Sustainable Development Report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FF0A2C" w14:paraId="37E82A69" w14:textId="77777777" w:rsidTr="00FF0A2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685D1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8694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7B1FC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80145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98A2F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0F6B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F660B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FF0A2C" w14:paraId="1C8129D9" w14:textId="77777777" w:rsidTr="00FF0A2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FDC4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188D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BC18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2F1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9FB7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0DEF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A8A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EEB6DE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F242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9C59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86F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C089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93C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BE3A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8630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C45FBE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38AB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D3B8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F0C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A4A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2FBF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60F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76D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7AA5D8A7"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D1A1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FC4E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1506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700C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69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93F3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B0F4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390B86B0"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571F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990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87A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4751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F83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8E4B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A64D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43A8237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AEE1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C041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631E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68B8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3442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A06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7731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10A9C2E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620D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7AFC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2C6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5539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4F40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0D3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817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00BE1FC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7818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198F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65C6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B98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29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C71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4AC9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13005671"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5157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54B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FD7B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65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56F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AB63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C50B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73FBC67B"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0F31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4CA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16C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C88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2916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1C6C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3CBB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4A6A6FC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A5F1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D9E6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10E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079E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1DEB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3B7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74EE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32E52A30"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FBF5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BB84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6A9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1B8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82EF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65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CC9C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0B3930F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03FF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1C57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2041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71E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36F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B1E6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A8A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75BF4810"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DE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5759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DCF1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DA08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734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9E1F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E16D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4CAB1259"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C87B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F8C1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D231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73A8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D812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141F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B5C9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3E471B79"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BBAD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DA7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EE7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D104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92F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F9E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2B7E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5D50CFD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5CE0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603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12C5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F0A4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B201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BC0D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DCD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644328F7"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2080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AD2B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30FC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0FDD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76DB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A17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EF6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5430164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7659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063B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E16A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8073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CCA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0D59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E423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041062C0"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3356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560B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BA58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A7C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6233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17EA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46A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7784706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91CB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0795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AFF8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B57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2EE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88AD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25C8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18048759"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8CC3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988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B232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033C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05F3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CB1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868A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75A660C9"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914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BFBC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6D12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335B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F7D7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D714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0C22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7D45F68E"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BE57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E2BF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9B1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63D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A848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085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E52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6E868BD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0ABA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53E0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9FDD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B2FE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9BE0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2DB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A68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713C1F5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E96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06D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C013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804D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E356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519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EB96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1C453A58"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BA5A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999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3209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66E0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7608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E30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9328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666B8211"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03C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8EF6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46E7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ED8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93E3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5D2A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FFDE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14CD7F4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C48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6C2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594C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90E6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42A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9502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73D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59A62BC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8EE7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D22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0A7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6717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AB95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52EC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0388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6333D059"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B225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0B59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39A8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D099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67F3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B16C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5BA2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234FEF0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CC02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29A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BEB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5C7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E69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22DD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46C6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4A5F916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2D00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F55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6C43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8C9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BD30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A85E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100F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266354F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9C56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6E7F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DEFF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56A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663F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7011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4FF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228273B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F0FB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BFC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4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41E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161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0E5D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D853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D70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42FBDFE"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E58E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631F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7E7E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9B64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3443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D048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070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30F0C577"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870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ACD3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F8A6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651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EB92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22E4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AE6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r>
      <w:tr w:rsidR="00FF0A2C" w14:paraId="08A19580"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3F7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C53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D5E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40A5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D207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66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FE8C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r>
      <w:tr w:rsidR="00FF0A2C" w14:paraId="54031A8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115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3E9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7E02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C17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B98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FE66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5E08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r>
      <w:tr w:rsidR="00FF0A2C" w14:paraId="7709F4FB"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D2FB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D542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33F7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7125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B0C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6AB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A812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FF0A2C" w14:paraId="525FD7AE"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8416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144B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5DA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44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CD5B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090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1DD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r>
      <w:tr w:rsidR="00FF0A2C" w14:paraId="69FF217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189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6EFD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5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AE1E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C8A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7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408D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6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4B75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43A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65.7</w:t>
            </w:r>
          </w:p>
        </w:tc>
      </w:tr>
      <w:tr w:rsidR="00FF0A2C" w14:paraId="464AB79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2DE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2801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C59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6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773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763C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B6B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1190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63.4</w:t>
            </w:r>
          </w:p>
        </w:tc>
      </w:tr>
      <w:tr w:rsidR="00FF0A2C" w14:paraId="6150511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6B6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542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CB1D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046A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2BB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B8D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5D95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2DA0765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17A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F1B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512D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746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BCEF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A60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0711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FF0A2C" w14:paraId="0EB32C35" w14:textId="77777777" w:rsidTr="00FF0A2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E9F89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F3CAF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BF6D6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40CC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FB601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27A4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39851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FF0A2C" w14:paraId="276F2003" w14:textId="77777777" w:rsidTr="00FF0A2C">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B39BD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6D2BEBCD" w14:textId="77777777" w:rsidR="00FF0A2C" w:rsidRDefault="00DF0BA1">
      <w:pPr>
        <w:pStyle w:val="SourceCode"/>
      </w:pPr>
      <w:r>
        <w:rPr>
          <w:rStyle w:val="VerbatimChar"/>
        </w:rPr>
        <w:t>[1] "Model 2: sigma_e=0. sigma_u=5.59"</w:t>
      </w:r>
    </w:p>
    <w:p w14:paraId="49021A13" w14:textId="77777777" w:rsidR="00FF0A2C" w:rsidRDefault="00DF0BA1">
      <w:pPr>
        <w:pStyle w:val="SourceCode"/>
      </w:pPr>
      <w:r>
        <w:rPr>
          <w:rStyle w:val="VerbatimChar"/>
        </w:rPr>
        <w:t>[1] "Model 3: sigma_e=0. sigma_u=4.7"</w:t>
      </w:r>
    </w:p>
    <w:p w14:paraId="70AF1574" w14:textId="77777777" w:rsidR="00FF0A2C" w:rsidRDefault="00DF0BA1">
      <w:pPr>
        <w:pStyle w:val="SourceCode"/>
      </w:pPr>
      <w:r>
        <w:rPr>
          <w:rStyle w:val="VerbatimChar"/>
        </w:rPr>
        <w:t>[1] "Model 5: sigma_e=0. sigma_u=5.04"</w:t>
      </w:r>
    </w:p>
    <w:p w14:paraId="07D6F915" w14:textId="77777777" w:rsidR="00FF0A2C" w:rsidRDefault="00DF0BA1">
      <w:pPr>
        <w:pStyle w:val="SourceCode"/>
      </w:pPr>
      <w:r>
        <w:rPr>
          <w:rStyle w:val="VerbatimChar"/>
        </w:rPr>
        <w:t>[1] "Model 6: sigma_e=0. sigma_u=4.61"</w:t>
      </w:r>
    </w:p>
    <w:p w14:paraId="5D1E4A82" w14:textId="77777777" w:rsidR="00FF0A2C" w:rsidRDefault="00DF0BA1">
      <w:pPr>
        <w:pStyle w:val="Heading2"/>
      </w:pPr>
      <w:bookmarkStart w:id="20" w:name="Xa9f89adf727d49448d9560aca41bedaaaaf7eed"/>
      <w:bookmarkEnd w:id="19"/>
      <w:r>
        <w:t>Table A.11. Relationship between Log GDP per capita and ODIN, Open Data Barometer, and Global Data Barometer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FF0A2C" w14:paraId="20F82C1A" w14:textId="77777777" w:rsidTr="00FF0A2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1D39B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AF45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BBD07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96DF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3CD64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F44B9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03A5E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FFAF6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FF0A2C" w14:paraId="0B5DBF86" w14:textId="77777777" w:rsidTr="00FF0A2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0B1B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C1B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E8C5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A91D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8B8D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81FF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3D5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1210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7EB4693E"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3C5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BB19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8B03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11F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409A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3D64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ACF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7DC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1718BB0"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73B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15D6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8841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154F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F21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D63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D9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08A9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37018B59"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8A7B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6197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B3D0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1E14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810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DCD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2AC6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BD18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7323D7ED"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B995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824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E343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6DC7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4353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62F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0769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8F6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r>
      <w:tr w:rsidR="00FF0A2C" w14:paraId="3222A311"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F8ED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BB2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7594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7FD8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6525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270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E81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ED58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FF0A2C" w14:paraId="0C1052D0"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82F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A212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5D73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E25D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F2A5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EEB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F67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293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1EC046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9B6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78DD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95FA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53E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38B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3A4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A0E1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C314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385548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0D9E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5270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E76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8F6B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CEA0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BB10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3AEF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130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373472D7"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86AE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8F72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F777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6B8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780A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FDA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6B7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9B72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5AA24FD7"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67EF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0BF6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C13A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FF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57C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80B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377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790F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6AD28EB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DD6B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8AF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8E0F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646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D8B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F1E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C87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B1A0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7B8D6E1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97B8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42EA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D886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3D1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38B1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C512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2A7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95A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37BC9340"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6884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171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D743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52C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1777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185B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D99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BDE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4C2FF9E7"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BE8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G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F882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6253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E96E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019A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4C73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ADDD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A98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67B22B6B"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301A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B31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98AF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5D06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88D4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CDC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36E9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5C4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4408A201"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88BF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C31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E6DC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6DFE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9AFD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80A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4682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85F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03505619"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BDB5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ECA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780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D1A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8FDB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12B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0D9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A418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30E1431B"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3BB3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15D4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393A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5BA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2F0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B8C4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1B29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C742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792B19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202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2F1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78AC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30DC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4EC0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B23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99E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571F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37759097"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35D3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C211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EFB1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2E1D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DE79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97AF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E64A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8A3E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E4BC79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8D45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7AFA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A788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EAB3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C059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270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562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C1B9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7D7B6A7"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42A1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EBBF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D10B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772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F9B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BDF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5FB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4A9E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6E99F00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6D81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F53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C290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F0C1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D08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CF88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6338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5A4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0DD0DC1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731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657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68D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2B51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9AA3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3D3A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C699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B1B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38BC83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7A4E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D661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2611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3760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335F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4B2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C5A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3100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4E00D00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DE69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F03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270A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7886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804C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EC5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7436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10F3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3E2F86B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94E8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6241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CBF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6F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FDDE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0B7B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3D3C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128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7E24A377"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595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F912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F7FD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9628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5D10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1AAC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2547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F127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08486F6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019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902E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1089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982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C23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C51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51E8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01F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538A095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6498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FF06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74F6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DF90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A73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68D7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E200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00B9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7E205F2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4DB6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2740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40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9C53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0E1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C7D0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4FB8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2A4F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7CF14D8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C59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D25E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2D64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3E5D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661B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EC0C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7823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A664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E44C19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95C8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EE74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78E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9A47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7105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D2C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4780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D81A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66F6734D"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3550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10C7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6EEF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96D9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F069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D821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36F2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C5F7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6***</w:t>
            </w:r>
          </w:p>
        </w:tc>
      </w:tr>
      <w:tr w:rsidR="00FF0A2C" w14:paraId="50DAE52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2377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096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A1B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83E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11FD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82C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10A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D08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r>
      <w:tr w:rsidR="00FF0A2C" w14:paraId="3CD25E9B"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987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6761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CB24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160C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C73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99E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8A4E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B337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FF0A2C" w14:paraId="50CEE8D7"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43C3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811D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D7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093C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73D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A3F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0490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E1C4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0</w:t>
            </w:r>
          </w:p>
        </w:tc>
      </w:tr>
      <w:tr w:rsidR="00FF0A2C" w14:paraId="5438E258"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76A4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0E6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6020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599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619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558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162D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934B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5</w:t>
            </w:r>
          </w:p>
        </w:tc>
      </w:tr>
      <w:tr w:rsidR="00FF0A2C" w14:paraId="7C635E5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1FD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234B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913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80BE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D3D2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F45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DEF4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317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7F5837F7"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66F0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46A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7257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8FD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CE34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729E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E5A8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4CDC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782F801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00A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05A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C6CD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5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7D69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FC9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A7E0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2BE5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C247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1.9</w:t>
            </w:r>
          </w:p>
        </w:tc>
      </w:tr>
      <w:tr w:rsidR="00FF0A2C" w14:paraId="30F5337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18ED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35C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05A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B28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31E5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EAAE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FDAA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8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3237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7.0</w:t>
            </w:r>
          </w:p>
        </w:tc>
      </w:tr>
      <w:tr w:rsidR="00FF0A2C" w14:paraId="5D1F7178"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8FB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DC15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E05B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ED7E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CEA1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714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EE94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970F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w:t>
            </w:r>
          </w:p>
        </w:tc>
      </w:tr>
      <w:tr w:rsidR="00FF0A2C" w14:paraId="074505FD"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0FC3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8618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1936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1258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93B4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30D0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568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B883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FF0A2C" w14:paraId="0A4BDC5D" w14:textId="77777777" w:rsidTr="00FF0A2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37F3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35608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C5611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2A190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0EF66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0F8C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608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1DEE4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2BB3179" w14:textId="77777777" w:rsidTr="00FF0A2C">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B518DD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0265A390" w14:textId="77777777" w:rsidR="00FF0A2C" w:rsidRDefault="00DF0BA1">
      <w:pPr>
        <w:pStyle w:val="SourceCode"/>
      </w:pPr>
      <w:r>
        <w:rPr>
          <w:rStyle w:val="VerbatimChar"/>
        </w:rPr>
        <w:t>[1] "ODIN Model 2: sigma_e=0.06. sigma_u=1.02"</w:t>
      </w:r>
    </w:p>
    <w:p w14:paraId="10406C0F" w14:textId="77777777" w:rsidR="00FF0A2C" w:rsidRDefault="00DF0BA1">
      <w:pPr>
        <w:pStyle w:val="SourceCode"/>
      </w:pPr>
      <w:r>
        <w:rPr>
          <w:rStyle w:val="VerbatimChar"/>
        </w:rPr>
        <w:t>[1] "ODIN Model 3: sigma_e=0.06. sigma_u=0.54"</w:t>
      </w:r>
    </w:p>
    <w:p w14:paraId="127E3D64" w14:textId="77777777" w:rsidR="00FF0A2C" w:rsidRDefault="00DF0BA1">
      <w:pPr>
        <w:pStyle w:val="SourceCode"/>
      </w:pPr>
      <w:r>
        <w:rPr>
          <w:rStyle w:val="VerbatimChar"/>
        </w:rPr>
        <w:t>[1] "ODB Model 2: sigma_e=0.05. sigma_u=0.92"</w:t>
      </w:r>
    </w:p>
    <w:p w14:paraId="1005E9D1" w14:textId="77777777" w:rsidR="00FF0A2C" w:rsidRDefault="00DF0BA1">
      <w:pPr>
        <w:pStyle w:val="SourceCode"/>
      </w:pPr>
      <w:r>
        <w:rPr>
          <w:rStyle w:val="VerbatimChar"/>
        </w:rPr>
        <w:t>[1] "ODB Model 3: sigma_e=0.04. sigma_u=0.54"</w:t>
      </w:r>
    </w:p>
    <w:p w14:paraId="4DE7AB26" w14:textId="77777777" w:rsidR="00FF0A2C" w:rsidRDefault="00DF0BA1">
      <w:pPr>
        <w:pStyle w:val="Heading2"/>
      </w:pPr>
      <w:bookmarkStart w:id="21" w:name="Xdb5aa60d4219f0f826190ab4f2393a2b1bb58df"/>
      <w:bookmarkEnd w:id="20"/>
      <w:r>
        <w:t>Table A.12. Relationship between Government Effectiveness from Worldwi</w:t>
      </w:r>
      <w:r>
        <w:t>de Governance Indicators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FF0A2C" w14:paraId="39BF9D6D" w14:textId="77777777" w:rsidTr="00FF0A2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DC1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2085A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429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AE47A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EB72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C5B1A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C529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385FC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FF0A2C" w14:paraId="0CE0A43B" w14:textId="77777777" w:rsidTr="00FF0A2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73E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B87A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EE1B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D69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445C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5261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297B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432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7AD14F2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9315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6D97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2B43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97B5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CFFF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4DE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E0A3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A8B5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B0FF51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6088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AF1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2C83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8945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EBE3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344A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89B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499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6D49B78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A19C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618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7522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E27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B536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ADA7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C482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98F4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616A58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3C7F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AE82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29E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778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A81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FAA8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F8A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519A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FF0A2C" w14:paraId="4EE1510E"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7E1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AEB1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836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399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A19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2CCC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2EF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51A5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FF0A2C" w14:paraId="64EDE1C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F55D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BCA3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9FFB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F7D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8675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870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3A18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8FE3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009FA85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B0F3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3AA3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5D5C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6E60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268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A0BA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83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78ED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7B205D60"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1FF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255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42FD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C3A4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564B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1BB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4E1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B9A6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0E7BB98"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2FE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667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DC4B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864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89F1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B2A2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C6E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BE97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04D1F63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46F6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2198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635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42B7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271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863C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7E63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870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69EBC46E"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2C1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B4A3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B145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512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F2A0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D147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91C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F94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902115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986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2D5E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5C08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72C2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5570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80AB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F2B2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64A0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06CB8F6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FC53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DB8E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C564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7D1F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FC71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520E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B570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0BC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76E2E98E"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978E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F90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4383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6D1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B67E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E591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D1F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F28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F51B40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6E0B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080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8C0E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CEE8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87D8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36F0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CC4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F29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5BBC69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3C3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AC7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F84F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C61E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A06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916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955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7A11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017107B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DB95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CF4F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E427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3C9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CA9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08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582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E5BB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090DE8C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1027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8D8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6F9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2E9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AB01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34C4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1664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CA33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FAA60CE"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7901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1AA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C219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317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F98E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186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9FC6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43B0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082E24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074B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A349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9A3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7FDA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BDD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0E61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7370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DB8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3B1633D"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350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21DB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ADCF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B76E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E265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25D1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ABC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ACF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036DCA4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8D70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066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8759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B37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6D01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3B6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6B77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9152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6A16868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852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EDDD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758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39D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235C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1E1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34A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3559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66370A5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3B44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7A2F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4C1B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862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B42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B1C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8097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EDCB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41CB555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4709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1C0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D7FC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BCE7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C3E3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A8F8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2057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852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4E586A7"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212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694E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AA4A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77F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64B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70D6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46D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995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634C952B"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B806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A7B3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A78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AE1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EAB5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FA2D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6C61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AD5E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17493F8"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90C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6DDD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8707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7C6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1AD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E7B9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874D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819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6AC5292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D577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C61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D69F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6958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08E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849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C816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141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4959D85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31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EE8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635A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CB0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1F2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D801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E92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200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4258AA70"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CBBB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989C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8A47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248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5361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8211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A2CF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B312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7D0267C8"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F504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43A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776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137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48C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6993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1DFB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0B45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07***</w:t>
            </w:r>
          </w:p>
        </w:tc>
      </w:tr>
      <w:tr w:rsidR="00FF0A2C" w14:paraId="684EFD91"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4541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C1BD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4637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7AE3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2FE0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7ECD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5EAF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FC8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r>
      <w:tr w:rsidR="00FF0A2C" w14:paraId="76521B1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28F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3631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7AD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40A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A298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DD6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7AFD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1067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FF0A2C" w14:paraId="4A46FAD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6F92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05FD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9E12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F360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9D3A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AD28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BDC9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B3CC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9</w:t>
            </w:r>
          </w:p>
        </w:tc>
      </w:tr>
      <w:tr w:rsidR="00FF0A2C" w14:paraId="22F730A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25A4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D606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7513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46F8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28E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615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2A4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5FF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3</w:t>
            </w:r>
          </w:p>
        </w:tc>
      </w:tr>
      <w:tr w:rsidR="00FF0A2C" w14:paraId="1388D128"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0B9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2D3E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7318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4313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183D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ACB8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EFBC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C91F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3010548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A94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53B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193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22CA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6DCC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0924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8EC1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6D61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5276F6B9"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7718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CBA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147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2D7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7CA6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908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55C9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9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184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9.1</w:t>
            </w:r>
          </w:p>
        </w:tc>
      </w:tr>
      <w:tr w:rsidR="00FF0A2C" w14:paraId="36065A30"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3EC4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335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C324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43D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7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215E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332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3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E286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D63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4.2</w:t>
            </w:r>
          </w:p>
        </w:tc>
      </w:tr>
      <w:tr w:rsidR="00FF0A2C" w14:paraId="5171CC0D"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EC06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8D90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AF40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08E8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7BC4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0D8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48E9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5C3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w:t>
            </w:r>
          </w:p>
        </w:tc>
      </w:tr>
      <w:tr w:rsidR="00FF0A2C" w14:paraId="2A045C8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DE44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D55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4E22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56AD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283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1CA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4F58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B309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FF0A2C" w14:paraId="1500831E" w14:textId="77777777" w:rsidTr="00FF0A2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5DDC0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CF4C4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E98D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2B11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5BA16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4C441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DBEA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C62ED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BEC56A2" w14:textId="77777777" w:rsidTr="00FF0A2C">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FB2DD9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54C437BA" w14:textId="77777777" w:rsidR="00FF0A2C" w:rsidRDefault="00DF0BA1">
      <w:pPr>
        <w:pStyle w:val="SourceCode"/>
      </w:pPr>
      <w:r>
        <w:rPr>
          <w:rStyle w:val="VerbatimChar"/>
        </w:rPr>
        <w:t>[1] "ODIN Mo</w:t>
      </w:r>
      <w:r>
        <w:rPr>
          <w:rStyle w:val="VerbatimChar"/>
        </w:rPr>
        <w:t>del 2: sigma_e=0.07. sigma_u=0.62"</w:t>
      </w:r>
    </w:p>
    <w:p w14:paraId="069AC13A" w14:textId="77777777" w:rsidR="00FF0A2C" w:rsidRDefault="00DF0BA1">
      <w:pPr>
        <w:pStyle w:val="SourceCode"/>
      </w:pPr>
      <w:r>
        <w:rPr>
          <w:rStyle w:val="VerbatimChar"/>
        </w:rPr>
        <w:t>[1] "ODIN Model 3: sigma_e=0.07. sigma_u=0.41"</w:t>
      </w:r>
    </w:p>
    <w:p w14:paraId="79F37BB3" w14:textId="77777777" w:rsidR="00FF0A2C" w:rsidRDefault="00DF0BA1">
      <w:pPr>
        <w:pStyle w:val="SourceCode"/>
      </w:pPr>
      <w:r>
        <w:rPr>
          <w:rStyle w:val="VerbatimChar"/>
        </w:rPr>
        <w:t>[1] "ODB Model 2: sigma_e=0.07. sigma_u=0.55"</w:t>
      </w:r>
    </w:p>
    <w:p w14:paraId="0CDD739F" w14:textId="77777777" w:rsidR="00FF0A2C" w:rsidRDefault="00DF0BA1">
      <w:pPr>
        <w:pStyle w:val="SourceCode"/>
      </w:pPr>
      <w:r>
        <w:rPr>
          <w:rStyle w:val="VerbatimChar"/>
        </w:rPr>
        <w:t>[1] "ODB Model 3: sigma_e=0.07. sigma_u=0.4"</w:t>
      </w:r>
    </w:p>
    <w:p w14:paraId="26A95C53" w14:textId="77777777" w:rsidR="00FF0A2C" w:rsidRDefault="00DF0BA1">
      <w:pPr>
        <w:pStyle w:val="Heading2"/>
      </w:pPr>
      <w:bookmarkStart w:id="22" w:name="X8763793c5a4498c14e42edfc140978cc0ff3833"/>
      <w:bookmarkEnd w:id="21"/>
      <w:r>
        <w:t>Table A.13. Relationship between the SDG Index Overall Score from the 2023 Sustainable Development Report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FF0A2C" w14:paraId="0A06E9D7" w14:textId="77777777" w:rsidTr="00FF0A2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7B38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EC73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ED50E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5E2D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1D51E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DB593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FB68F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F632C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FF0A2C" w14:paraId="20C4674B" w14:textId="77777777" w:rsidTr="00FF0A2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A60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E90C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5F9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E109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EC6B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641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B332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70C0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310C7081"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756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48D8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06A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03C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22F4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602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C24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D7B3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4B6E95F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CCF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2FB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441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F50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1293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60F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2E2F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BB2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4B8B11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54A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9E0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D17A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785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ACC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5BAC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AD4E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A59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A1CC0A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E259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48C6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A81D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E0D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623E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C0F6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9103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F96E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8***</w:t>
            </w:r>
          </w:p>
        </w:tc>
      </w:tr>
      <w:tr w:rsidR="00FF0A2C" w14:paraId="324D519D"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6E0D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C77B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978A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878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84E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FC47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003E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3BC5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FF0A2C" w14:paraId="79853F7E"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BF1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0958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5154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890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BC6F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70A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BAE9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6F2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6DCC6121"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1C44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49DC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6CDE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5669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D82A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910D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6C97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96A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38384BB7"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0E5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F353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87B1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A0A4"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A614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2FFB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8F34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A0F4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704F83E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852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ACB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0F07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645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0760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DD3D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500E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F716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0E9954E9"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4AAF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4C8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3CB3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4C2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E7D6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F028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11B3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EA1F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39ACE50"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B14A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3683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1C5E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1B9B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349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448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6717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BF4C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51C0FC2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A03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5217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0F1B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621D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51E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CF7F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BD2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AB9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7FD5596E"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6296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27F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F69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CB9C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ECBC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45C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235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62A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33BD40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D1D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2E8C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881D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F33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28A4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CB0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A56B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E602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A52812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967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141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EA84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A7C7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6B94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F9C6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02F0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8F31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7890658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F60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A597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7AAB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D89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F5D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D22E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E40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9319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594D352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55D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1F93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1BAF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DB05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4FD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A376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C5DE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A7D7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49AD989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B02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A9EF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D77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4616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A60F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0A2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D179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FCAA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619185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EC3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C9EE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8C4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DFF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A3F8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C8C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7823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B3E7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5D27C6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71CF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F106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8BF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7E8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FDE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16B7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D1A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BE59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48FF9621"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A8D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C603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4714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935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AB8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AFB6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AD84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41C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44457394"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43F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FE5C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C4D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2DCE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505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1CAC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D7A6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DA52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670183B7"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C74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2EA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6AA4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FA8C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9E61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71AB"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1963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C2A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08D403A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6F7C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C16C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3DF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35C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3F5E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D53E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3BC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A14F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3472F48"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C0989"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6A2A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A273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E9D2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FC1E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818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E96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8454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06D3449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A4C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635C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C5B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FBD3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739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06F4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A868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8EE8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8CEED1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B8B1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74E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7A3E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75EF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2C3E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177A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78D7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111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08DD1ED3"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1CC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83FD"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534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DD65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5308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4AD1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9004"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1A25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4AE549A2"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41D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FCAD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5C19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FD69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C6C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E12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2BB5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9678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5B4C4E3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6B06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A567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4783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48D0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418F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EB5A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B1C5C"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CFB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5D3FC5B"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23AD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7812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1859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F9B7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36B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E87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1085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1B3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A83C3F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4F8F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EECC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8.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E3CC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D6868"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B271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9.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65D0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31E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54CE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6.791***</w:t>
            </w:r>
          </w:p>
        </w:tc>
      </w:tr>
      <w:tr w:rsidR="00FF0A2C" w14:paraId="5060694C"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174E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DDBA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FFEBE"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C82B0"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E4E3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C4BC2"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23E6"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500E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3)</w:t>
            </w:r>
          </w:p>
        </w:tc>
      </w:tr>
      <w:tr w:rsidR="00FF0A2C" w14:paraId="5477B685"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4581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F94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CAB4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C3D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0DAA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17C6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802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A868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4</w:t>
            </w:r>
          </w:p>
        </w:tc>
      </w:tr>
      <w:tr w:rsidR="00FF0A2C" w14:paraId="4A2632DD"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1DF1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2A5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AE88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8875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C38A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D6E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F538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351C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8</w:t>
            </w:r>
          </w:p>
        </w:tc>
      </w:tr>
      <w:tr w:rsidR="00FF0A2C" w14:paraId="2DC5EB9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A18D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875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FAD8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20D1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CB91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4A43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D4A3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5179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2</w:t>
            </w:r>
          </w:p>
        </w:tc>
      </w:tr>
      <w:tr w:rsidR="00FF0A2C" w14:paraId="17011F69"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F35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08D3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BEA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F364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0B1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A41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76F3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18F5"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127A733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EBFA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78EF"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B27B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E73F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47DB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8FE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44A7"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6E11"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79C0D7FA"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3FA7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C65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E8FC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79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FC57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78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B10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25B1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5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83BB"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5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378D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98.5</w:t>
            </w:r>
          </w:p>
        </w:tc>
      </w:tr>
      <w:tr w:rsidR="00FF0A2C" w14:paraId="7A9F345F"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A914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4033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C5EA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0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ED73"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0400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4171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17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5C38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14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C43B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3.6</w:t>
            </w:r>
          </w:p>
        </w:tc>
      </w:tr>
      <w:tr w:rsidR="00FF0A2C" w14:paraId="0356A6DE"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91FD1"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65FC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540BE"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17EA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3DCE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D56E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C2B2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0FA7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72</w:t>
            </w:r>
          </w:p>
        </w:tc>
      </w:tr>
      <w:tr w:rsidR="00FF0A2C" w14:paraId="04DAB256" w14:textId="77777777" w:rsidTr="00FF0A2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4620"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B0B4C"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D3BFF"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39A3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06ED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860A2"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E186"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B8DC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FF0A2C" w14:paraId="38F82539" w14:textId="77777777" w:rsidTr="00FF0A2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F832B5"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BE1CB3"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5FDBCA"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7FA94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8DDAEA"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141FD9"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688CD"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8AC017" w14:textId="77777777" w:rsidR="00FF0A2C" w:rsidRDefault="00FF0A2C">
            <w:pPr>
              <w:pBdr>
                <w:top w:val="none" w:sz="0" w:space="0" w:color="000000"/>
                <w:left w:val="none" w:sz="0" w:space="0" w:color="000000"/>
                <w:bottom w:val="none" w:sz="0" w:space="0" w:color="000000"/>
                <w:right w:val="none" w:sz="0" w:space="0" w:color="000000"/>
              </w:pBdr>
              <w:spacing w:before="100" w:after="100"/>
              <w:ind w:left="100" w:right="100"/>
            </w:pPr>
          </w:p>
        </w:tc>
      </w:tr>
      <w:tr w:rsidR="00FF0A2C" w14:paraId="24C6117C" w14:textId="77777777" w:rsidTr="00FF0A2C">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2B8C0B8" w14:textId="77777777" w:rsidR="00FF0A2C" w:rsidRDefault="00DF0B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5D999631" w14:textId="77777777" w:rsidR="00FF0A2C" w:rsidRDefault="00DF0BA1">
      <w:pPr>
        <w:pStyle w:val="SourceCode"/>
      </w:pPr>
      <w:r>
        <w:rPr>
          <w:rStyle w:val="VerbatimChar"/>
        </w:rPr>
        <w:t>[1] "ODIN Mo</w:t>
      </w:r>
      <w:r>
        <w:rPr>
          <w:rStyle w:val="VerbatimChar"/>
        </w:rPr>
        <w:t>del 2: sigma_e=0. sigma_u=6.57"</w:t>
      </w:r>
    </w:p>
    <w:p w14:paraId="6823AEF7" w14:textId="77777777" w:rsidR="00FF0A2C" w:rsidRDefault="00DF0BA1">
      <w:pPr>
        <w:pStyle w:val="SourceCode"/>
      </w:pPr>
      <w:r>
        <w:rPr>
          <w:rStyle w:val="VerbatimChar"/>
        </w:rPr>
        <w:t>[1] "ODIN Model 3: sigma_e=0. sigma_u=5.23"</w:t>
      </w:r>
    </w:p>
    <w:p w14:paraId="3BFC196A" w14:textId="77777777" w:rsidR="00FF0A2C" w:rsidRDefault="00DF0BA1">
      <w:pPr>
        <w:pStyle w:val="SourceCode"/>
      </w:pPr>
      <w:r>
        <w:rPr>
          <w:rStyle w:val="VerbatimChar"/>
        </w:rPr>
        <w:t>[1] "ODB Model 2: sigma_e=0. sigma_u=5.89"</w:t>
      </w:r>
    </w:p>
    <w:p w14:paraId="5167CF9F" w14:textId="77777777" w:rsidR="00FF0A2C" w:rsidRDefault="00DF0BA1">
      <w:pPr>
        <w:pStyle w:val="SourceCode"/>
      </w:pPr>
      <w:r>
        <w:rPr>
          <w:rStyle w:val="VerbatimChar"/>
        </w:rPr>
        <w:t>[1] "ODB Model 3: sigma_e=0. sigma_u=4.83"</w:t>
      </w:r>
    </w:p>
    <w:p w14:paraId="1694F7FB" w14:textId="77777777" w:rsidR="00FF0A2C" w:rsidRDefault="00DF0BA1">
      <w:pPr>
        <w:pStyle w:val="Heading2"/>
      </w:pPr>
      <w:bookmarkStart w:id="23" w:name="X53b419093c69731085c81c7d3f6f89c2d947280"/>
      <w:bookmarkEnd w:id="22"/>
      <w:r>
        <w:t>Figure A.1. SPI Score, by Region and Income</w:t>
      </w:r>
    </w:p>
    <w:p w14:paraId="6BFA1D44" w14:textId="77777777" w:rsidR="00FF0A2C" w:rsidRDefault="00DF0BA1">
      <w:pPr>
        <w:pStyle w:val="FirstParagraph"/>
      </w:pPr>
      <w:r>
        <w:t>Panel A. SPI Overall Score</w:t>
      </w:r>
    </w:p>
    <w:p w14:paraId="7541A5AC" w14:textId="77777777" w:rsidR="00FF0A2C" w:rsidRDefault="00DF0BA1">
      <w:pPr>
        <w:pStyle w:val="BodyText"/>
      </w:pPr>
      <w:r>
        <w:rPr>
          <w:noProof/>
        </w:rPr>
        <w:drawing>
          <wp:inline distT="0" distB="0" distL="0" distR="0" wp14:anchorId="0EDFA417" wp14:editId="34A6AFDE">
            <wp:extent cx="5334000" cy="3556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SPI_literature_review_charts_files/figure-docx/map-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727DADF1" w14:textId="77777777" w:rsidR="00FF0A2C" w:rsidRDefault="00DF0BA1">
      <w:pPr>
        <w:pStyle w:val="BodyText"/>
      </w:pPr>
      <w:r>
        <w:t>Panel B. SPI Overall Score by Region</w:t>
      </w:r>
    </w:p>
    <w:p w14:paraId="5A86FD7F" w14:textId="77777777" w:rsidR="00FF0A2C" w:rsidRDefault="00DF0BA1">
      <w:pPr>
        <w:pStyle w:val="BodyText"/>
      </w:pPr>
      <w:r>
        <w:rPr>
          <w:noProof/>
        </w:rPr>
        <w:drawing>
          <wp:inline distT="0" distB="0" distL="0" distR="0" wp14:anchorId="79B5A33F" wp14:editId="4844B2A7">
            <wp:extent cx="5334000" cy="3556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SPI_literature_review_charts_files/figure-docx/spiregcharts-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07B7D039" w14:textId="77777777" w:rsidR="00FF0A2C" w:rsidRDefault="00DF0BA1">
      <w:pPr>
        <w:pStyle w:val="BodyText"/>
      </w:pPr>
      <w:r>
        <w:t>Panel C. SPI Overall Score by Income Levels</w:t>
      </w:r>
    </w:p>
    <w:p w14:paraId="31BBE171" w14:textId="77777777" w:rsidR="00FF0A2C" w:rsidRDefault="00DF0BA1">
      <w:pPr>
        <w:pStyle w:val="BodyText"/>
      </w:pPr>
      <w:r>
        <w:rPr>
          <w:noProof/>
        </w:rPr>
        <w:drawing>
          <wp:inline distT="0" distB="0" distL="0" distR="0" wp14:anchorId="0E8699CC" wp14:editId="5CC6D484">
            <wp:extent cx="5334000" cy="3556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SPI_literature_review_charts_files/figure-docx/spiincomecharts-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0FC47183" w14:textId="77777777" w:rsidR="00FF0A2C" w:rsidRDefault="00DF0BA1">
      <w:pPr>
        <w:pStyle w:val="Heading2"/>
      </w:pPr>
      <w:bookmarkStart w:id="24" w:name="X364f04084d497f2c1040c7877a28e1080254d04"/>
      <w:bookmarkEnd w:id="23"/>
      <w:r>
        <w:t>Figure A.2. SPI Overall Score by Country within Each Region</w:t>
      </w:r>
    </w:p>
    <w:p w14:paraId="7E4370AC" w14:textId="77777777" w:rsidR="00FF0A2C" w:rsidRDefault="00DF0BA1">
      <w:pPr>
        <w:pStyle w:val="FirstParagraph"/>
      </w:pPr>
      <w:r>
        <w:rPr>
          <w:noProof/>
        </w:rPr>
        <w:drawing>
          <wp:inline distT="0" distB="0" distL="0" distR="0" wp14:anchorId="52D3A8A3" wp14:editId="1CF96982">
            <wp:extent cx="5334000" cy="3556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SPI_literature_review_charts_files/figure-docx/spicountrycharts-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7C467EA0" w14:textId="77777777" w:rsidR="00FF0A2C" w:rsidRDefault="00DF0BA1">
      <w:pPr>
        <w:pStyle w:val="Heading2"/>
      </w:pPr>
      <w:bookmarkStart w:id="25" w:name="Xec1e35fc450bc5146580cc4ca71876b9199ab43"/>
      <w:bookmarkEnd w:id="24"/>
      <w:r>
        <w:t>Figure A.3. Changes with the SPI Overall Score between 2016 and 2022</w:t>
      </w:r>
    </w:p>
    <w:p w14:paraId="3774C1FA" w14:textId="77777777" w:rsidR="00FF0A2C" w:rsidRDefault="00DF0BA1">
      <w:pPr>
        <w:pStyle w:val="FirstParagraph"/>
      </w:pPr>
      <w:r>
        <w:rPr>
          <w:noProof/>
        </w:rPr>
        <w:drawing>
          <wp:inline distT="0" distB="0" distL="0" distR="0" wp14:anchorId="2751501C" wp14:editId="757AF844">
            <wp:extent cx="5334000" cy="35560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SPI_literature_review_charts_files/figure-docx/elplot-1.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1542656C" w14:textId="77777777" w:rsidR="00FF0A2C" w:rsidRDefault="00DF0BA1">
      <w:pPr>
        <w:pStyle w:val="Heading2"/>
      </w:pPr>
      <w:bookmarkStart w:id="26" w:name="table-b.1-comparing-the-spis-and-the-sci"/>
      <w:bookmarkEnd w:id="25"/>
      <w:r>
        <w:t>Table B.1: Comparing the SPIs and the SCI</w:t>
      </w:r>
    </w:p>
    <w:p w14:paraId="2F398C4B" w14:textId="77777777" w:rsidR="00FF0A2C" w:rsidRDefault="00DF0BA1">
      <w:pPr>
        <w:pStyle w:val="FirstParagraph"/>
      </w:pPr>
      <w:r>
        <w:t>Table produced using Microsoft Word.</w:t>
      </w:r>
    </w:p>
    <w:p w14:paraId="4DC7EB97" w14:textId="77777777" w:rsidR="00FF0A2C" w:rsidRDefault="00DF0BA1">
      <w:pPr>
        <w:pStyle w:val="Heading2"/>
      </w:pPr>
      <w:bookmarkStart w:id="27" w:name="Xcac0831e31ca81110d1e36d5919be49622383ad"/>
      <w:bookmarkEnd w:id="26"/>
      <w:r>
        <w:t>Figure B.1: Volatility of SPI and SCI Scores between 2016 and 2020</w:t>
      </w:r>
    </w:p>
    <w:p w14:paraId="09A5F19A" w14:textId="77777777" w:rsidR="00FF0A2C" w:rsidRDefault="00DF0BA1">
      <w:pPr>
        <w:pStyle w:val="FirstParagraph"/>
      </w:pPr>
      <w:r>
        <w:rPr>
          <w:noProof/>
        </w:rPr>
        <w:drawing>
          <wp:inline distT="0" distB="0" distL="0" distR="0" wp14:anchorId="09934E74" wp14:editId="73357475">
            <wp:extent cx="5334000" cy="35560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SPI_literature_review_charts_files/figure-docx/volatilityplt1-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bookmarkEnd w:id="27"/>
    <w:sectPr w:rsidR="00FF0A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5350D" w14:textId="77777777" w:rsidR="00000000" w:rsidRDefault="00DF0BA1">
      <w:pPr>
        <w:spacing w:after="0"/>
      </w:pPr>
      <w:r>
        <w:separator/>
      </w:r>
    </w:p>
  </w:endnote>
  <w:endnote w:type="continuationSeparator" w:id="0">
    <w:p w14:paraId="74A08296" w14:textId="77777777" w:rsidR="00000000" w:rsidRDefault="00DF0B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18ECF" w14:textId="77777777" w:rsidR="00FF0A2C" w:rsidRDefault="00DF0BA1">
      <w:r>
        <w:separator/>
      </w:r>
    </w:p>
  </w:footnote>
  <w:footnote w:type="continuationSeparator" w:id="0">
    <w:p w14:paraId="72B2BD9C" w14:textId="77777777" w:rsidR="00FF0A2C" w:rsidRDefault="00DF0B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752C9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7D603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15010507">
    <w:abstractNumId w:val="0"/>
  </w:num>
  <w:num w:numId="2" w16cid:durableId="20101328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F0A2C"/>
    <w:rsid w:val="00DF0BA1"/>
    <w:rsid w:val="00FF0A2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A7509F"/>
  <w15:docId w15:val="{B1B8C520-208F-417E-9512-52E2DABBB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884</Words>
  <Characters>27842</Characters>
  <Application>Microsoft Office Word</Application>
  <DocSecurity>0</DocSecurity>
  <Lines>232</Lines>
  <Paragraphs>65</Paragraphs>
  <ScaleCrop>false</ScaleCrop>
  <Company>WBG</Company>
  <LinksUpToDate>false</LinksUpToDate>
  <CharactersWithSpaces>3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cp:lastModifiedBy>Brian William Stacy</cp:lastModifiedBy>
  <cp:revision>2</cp:revision>
  <dcterms:created xsi:type="dcterms:W3CDTF">2023-08-24T17:53:00Z</dcterms:created>
  <dcterms:modified xsi:type="dcterms:W3CDTF">2023-08-24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6/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